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0054EE1F" w:rsidR="001F5855" w:rsidRPr="0073026F" w:rsidRDefault="00C52A60" w:rsidP="00C924BA">
      <w:pPr>
        <w:pStyle w:val="Heading1"/>
      </w:pPr>
      <w:proofErr w:type="spellStart"/>
      <w:r>
        <w:t>The</w:t>
      </w:r>
      <w:r w:rsidR="00B56238" w:rsidRPr="0073026F">
        <w:t>CS</w:t>
      </w:r>
      <w:proofErr w:type="spellEnd"/>
      <w:r w:rsidR="00B56238" w:rsidRPr="0073026F">
        <w:t xml:space="preserve">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1183FA95" w:rsidR="001F5855"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0F30EA3E" w14:textId="77777777" w:rsidR="00982E2E" w:rsidRDefault="00982E2E" w:rsidP="00C924BA">
      <w:pPr>
        <w:suppressAutoHyphens/>
        <w:spacing w:after="0" w:line="240" w:lineRule="auto"/>
        <w:rPr>
          <w:rFonts w:ascii="Calibri" w:hAnsi="Calibri" w:cs="Calibri"/>
          <w:i/>
        </w:rPr>
      </w:pPr>
    </w:p>
    <w:p w14:paraId="4DB138B5" w14:textId="492E52EE" w:rsidR="00982E2E" w:rsidRPr="00982E2E" w:rsidRDefault="00982E2E" w:rsidP="00C924BA">
      <w:pPr>
        <w:suppressAutoHyphens/>
        <w:spacing w:after="0" w:line="240" w:lineRule="auto"/>
        <w:rPr>
          <w:rFonts w:ascii="Calibri" w:hAnsi="Calibri" w:cs="Calibri"/>
          <w:b/>
          <w:bCs/>
          <w:iCs/>
        </w:rPr>
      </w:pPr>
      <w:r>
        <w:rPr>
          <w:rFonts w:ascii="Calibri" w:hAnsi="Calibri" w:cs="Calibri"/>
          <w:b/>
          <w:bCs/>
          <w:iCs/>
        </w:rPr>
        <w:t xml:space="preserve">The </w:t>
      </w:r>
      <w:r w:rsidR="00AD5E08">
        <w:rPr>
          <w:rFonts w:ascii="Calibri" w:hAnsi="Calibri" w:cs="Calibri"/>
          <w:b/>
          <w:bCs/>
          <w:iCs/>
        </w:rPr>
        <w:t>hiring client is</w:t>
      </w:r>
      <w:r>
        <w:rPr>
          <w:rFonts w:ascii="Calibri" w:hAnsi="Calibri" w:cs="Calibri"/>
          <w:b/>
          <w:bCs/>
          <w:iCs/>
        </w:rPr>
        <w:t xml:space="preserve"> </w:t>
      </w:r>
      <w:proofErr w:type="spellStart"/>
      <w:r>
        <w:rPr>
          <w:rFonts w:ascii="Calibri" w:hAnsi="Calibri" w:cs="Calibri"/>
          <w:b/>
          <w:bCs/>
          <w:iCs/>
        </w:rPr>
        <w:t>DriverPass</w:t>
      </w:r>
      <w:proofErr w:type="spellEnd"/>
      <w:r>
        <w:rPr>
          <w:rFonts w:ascii="Calibri" w:hAnsi="Calibri" w:cs="Calibri"/>
          <w:b/>
          <w:bCs/>
          <w:iCs/>
        </w:rPr>
        <w:t xml:space="preserve">, and as a company they want to start a training program for students </w:t>
      </w:r>
      <w:r w:rsidR="00F14FFF">
        <w:rPr>
          <w:rFonts w:ascii="Calibri" w:hAnsi="Calibri" w:cs="Calibri"/>
          <w:b/>
          <w:bCs/>
          <w:iCs/>
        </w:rPr>
        <w:t>to</w:t>
      </w:r>
      <w:r>
        <w:rPr>
          <w:rFonts w:ascii="Calibri" w:hAnsi="Calibri" w:cs="Calibri"/>
          <w:b/>
          <w:bCs/>
          <w:iCs/>
        </w:rPr>
        <w:t xml:space="preserve"> practice, freshen up, or gain new skills before</w:t>
      </w:r>
      <w:r w:rsidR="00F177D0">
        <w:rPr>
          <w:rFonts w:ascii="Calibri" w:hAnsi="Calibri" w:cs="Calibri"/>
          <w:b/>
          <w:bCs/>
          <w:iCs/>
        </w:rPr>
        <w:t xml:space="preserve"> taking</w:t>
      </w:r>
      <w:r>
        <w:rPr>
          <w:rFonts w:ascii="Calibri" w:hAnsi="Calibri" w:cs="Calibri"/>
          <w:b/>
          <w:bCs/>
          <w:iCs/>
        </w:rPr>
        <w:t xml:space="preserve"> their </w:t>
      </w:r>
      <w:r w:rsidR="00AD5E08">
        <w:rPr>
          <w:rFonts w:ascii="Calibri" w:hAnsi="Calibri" w:cs="Calibri"/>
          <w:b/>
          <w:bCs/>
          <w:iCs/>
        </w:rPr>
        <w:t xml:space="preserve">driving </w:t>
      </w:r>
      <w:r>
        <w:rPr>
          <w:rFonts w:ascii="Calibri" w:hAnsi="Calibri" w:cs="Calibri"/>
          <w:b/>
          <w:bCs/>
          <w:iCs/>
        </w:rPr>
        <w:t xml:space="preserve">test at the DMV. </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18007A92" w14:textId="62970445" w:rsidR="00E358DC" w:rsidRDefault="00E358DC" w:rsidP="00982E2E">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568BAA4D" w14:textId="3966ABEB" w:rsidR="00982E2E" w:rsidRPr="00982E2E" w:rsidRDefault="00982E2E" w:rsidP="00982E2E">
      <w:pPr>
        <w:pBdr>
          <w:top w:val="nil"/>
          <w:left w:val="nil"/>
          <w:bottom w:val="nil"/>
          <w:right w:val="nil"/>
          <w:between w:val="nil"/>
        </w:pBdr>
        <w:suppressAutoHyphens/>
        <w:spacing w:after="0" w:line="240" w:lineRule="auto"/>
        <w:ind w:left="720"/>
        <w:rPr>
          <w:rFonts w:ascii="Calibri" w:hAnsi="Calibri" w:cs="Calibri"/>
          <w:b/>
          <w:bCs/>
          <w:iCs/>
        </w:rPr>
      </w:pPr>
      <w:r w:rsidRPr="00982E2E">
        <w:rPr>
          <w:rFonts w:ascii="Calibri" w:hAnsi="Calibri" w:cs="Calibri"/>
          <w:b/>
          <w:bCs/>
          <w:iCs/>
        </w:rPr>
        <w:t xml:space="preserve">Liam, the Owner of </w:t>
      </w:r>
      <w:proofErr w:type="spellStart"/>
      <w:r w:rsidRPr="00982E2E">
        <w:rPr>
          <w:rFonts w:ascii="Calibri" w:hAnsi="Calibri" w:cs="Calibri"/>
          <w:b/>
          <w:bCs/>
          <w:iCs/>
        </w:rPr>
        <w:t>DriverPass</w:t>
      </w:r>
      <w:proofErr w:type="spellEnd"/>
      <w:r w:rsidRPr="00982E2E">
        <w:rPr>
          <w:rFonts w:ascii="Calibri" w:hAnsi="Calibri" w:cs="Calibri"/>
          <w:b/>
          <w:bCs/>
          <w:iCs/>
        </w:rPr>
        <w:t xml:space="preserve">, sees the need for better driving skills. In his study he has found that many fail their driving test at the DMV. To curve this trend, he wants to set up a company that will offer pre-test skills to early drivers </w:t>
      </w:r>
      <w:r w:rsidRPr="00982E2E">
        <w:rPr>
          <w:rFonts w:ascii="Calibri" w:hAnsi="Calibri" w:cs="Calibri"/>
          <w:b/>
          <w:bCs/>
          <w:i/>
        </w:rPr>
        <w:t>before</w:t>
      </w:r>
      <w:r w:rsidRPr="00982E2E">
        <w:rPr>
          <w:rFonts w:ascii="Calibri" w:hAnsi="Calibri" w:cs="Calibri"/>
          <w:b/>
          <w:bCs/>
          <w:iCs/>
        </w:rPr>
        <w:t xml:space="preserve"> they take their test. The </w:t>
      </w:r>
      <w:r w:rsidR="00F177D0">
        <w:rPr>
          <w:rFonts w:ascii="Calibri" w:hAnsi="Calibri" w:cs="Calibri"/>
          <w:b/>
          <w:bCs/>
          <w:iCs/>
        </w:rPr>
        <w:t>web</w:t>
      </w:r>
      <w:r w:rsidRPr="00982E2E">
        <w:rPr>
          <w:rFonts w:ascii="Calibri" w:hAnsi="Calibri" w:cs="Calibri"/>
          <w:b/>
          <w:bCs/>
          <w:iCs/>
        </w:rPr>
        <w:t>site/application will need the following components:</w:t>
      </w:r>
    </w:p>
    <w:p w14:paraId="13C4E229" w14:textId="77777777" w:rsidR="00982E2E" w:rsidRPr="00982E2E" w:rsidRDefault="00982E2E" w:rsidP="00982E2E">
      <w:pPr>
        <w:pBdr>
          <w:top w:val="nil"/>
          <w:left w:val="nil"/>
          <w:bottom w:val="nil"/>
          <w:right w:val="nil"/>
          <w:between w:val="nil"/>
        </w:pBdr>
        <w:suppressAutoHyphens/>
        <w:spacing w:after="0" w:line="240" w:lineRule="auto"/>
        <w:ind w:left="720"/>
        <w:rPr>
          <w:rFonts w:ascii="Calibri" w:hAnsi="Calibri" w:cs="Calibri"/>
          <w:b/>
          <w:bCs/>
          <w:iCs/>
        </w:rPr>
      </w:pPr>
    </w:p>
    <w:p w14:paraId="49581788" w14:textId="7993D982" w:rsidR="00982E2E" w:rsidRPr="00982E2E" w:rsidRDefault="00982E2E" w:rsidP="00982E2E">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b/>
          <w:bCs/>
          <w:iCs/>
          <w:color w:val="000000"/>
        </w:rPr>
      </w:pPr>
      <w:r w:rsidRPr="00982E2E">
        <w:rPr>
          <w:rFonts w:ascii="Calibri" w:eastAsia="Calibri" w:hAnsi="Calibri" w:cs="Calibri"/>
          <w:b/>
          <w:bCs/>
          <w:iCs/>
          <w:color w:val="000000"/>
        </w:rPr>
        <w:t>Online test progress</w:t>
      </w:r>
    </w:p>
    <w:p w14:paraId="380C3947" w14:textId="56E0636E" w:rsidR="00982E2E" w:rsidRPr="00982E2E" w:rsidRDefault="00982E2E" w:rsidP="00982E2E">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b/>
          <w:bCs/>
          <w:iCs/>
          <w:color w:val="000000"/>
        </w:rPr>
      </w:pPr>
      <w:r w:rsidRPr="00982E2E">
        <w:rPr>
          <w:rFonts w:ascii="Calibri" w:eastAsia="Calibri" w:hAnsi="Calibri" w:cs="Calibri"/>
          <w:b/>
          <w:bCs/>
          <w:iCs/>
          <w:color w:val="000000"/>
        </w:rPr>
        <w:t>Personal information</w:t>
      </w:r>
    </w:p>
    <w:p w14:paraId="795369B8" w14:textId="7EC24BD9" w:rsidR="00982E2E" w:rsidRPr="00982E2E" w:rsidRDefault="00982E2E" w:rsidP="00982E2E">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b/>
          <w:bCs/>
          <w:iCs/>
          <w:color w:val="000000"/>
        </w:rPr>
      </w:pPr>
      <w:r w:rsidRPr="00982E2E">
        <w:rPr>
          <w:rFonts w:ascii="Calibri" w:eastAsia="Calibri" w:hAnsi="Calibri" w:cs="Calibri"/>
          <w:b/>
          <w:bCs/>
          <w:iCs/>
          <w:color w:val="000000"/>
        </w:rPr>
        <w:t>Driver notes</w:t>
      </w:r>
    </w:p>
    <w:p w14:paraId="7EE4CEAC" w14:textId="6677D8BB" w:rsidR="00982E2E" w:rsidRPr="00982E2E" w:rsidRDefault="00982E2E" w:rsidP="00982E2E">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b/>
          <w:bCs/>
          <w:iCs/>
          <w:color w:val="000000"/>
        </w:rPr>
      </w:pPr>
      <w:r w:rsidRPr="00982E2E">
        <w:rPr>
          <w:rFonts w:ascii="Calibri" w:eastAsia="Calibri" w:hAnsi="Calibri" w:cs="Calibri"/>
          <w:b/>
          <w:bCs/>
          <w:iCs/>
          <w:color w:val="000000"/>
        </w:rPr>
        <w:t>Special needs</w:t>
      </w:r>
    </w:p>
    <w:p w14:paraId="1EC270BA" w14:textId="0769D8EF" w:rsidR="00982E2E" w:rsidRPr="00982E2E" w:rsidRDefault="00982E2E" w:rsidP="00982E2E">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b/>
          <w:bCs/>
          <w:iCs/>
          <w:color w:val="000000"/>
        </w:rPr>
      </w:pPr>
      <w:r w:rsidRPr="00982E2E">
        <w:rPr>
          <w:rFonts w:ascii="Calibri" w:eastAsia="Calibri" w:hAnsi="Calibri" w:cs="Calibri"/>
          <w:b/>
          <w:bCs/>
          <w:iCs/>
          <w:color w:val="000000"/>
        </w:rPr>
        <w:t>Driver photo</w:t>
      </w:r>
    </w:p>
    <w:p w14:paraId="02B3ECCB" w14:textId="525BDD96" w:rsidR="00982E2E" w:rsidRPr="00982E2E" w:rsidRDefault="00982E2E" w:rsidP="00982E2E">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b/>
          <w:bCs/>
          <w:iCs/>
          <w:color w:val="000000"/>
        </w:rPr>
      </w:pPr>
      <w:r w:rsidRPr="00982E2E">
        <w:rPr>
          <w:rFonts w:ascii="Calibri" w:eastAsia="Calibri" w:hAnsi="Calibri" w:cs="Calibri"/>
          <w:b/>
          <w:bCs/>
          <w:iCs/>
          <w:color w:val="000000"/>
        </w:rPr>
        <w:t>Student photo</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0000F2A4" w:rsidR="001F5855" w:rsidRDefault="001F5855" w:rsidP="00982E2E">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3F693E77" w14:textId="50D1864C" w:rsidR="00982E2E" w:rsidRDefault="00982E2E" w:rsidP="00982E2E">
      <w:pPr>
        <w:pBdr>
          <w:top w:val="nil"/>
          <w:left w:val="nil"/>
          <w:bottom w:val="nil"/>
          <w:right w:val="nil"/>
          <w:between w:val="nil"/>
        </w:pBdr>
        <w:suppressAutoHyphens/>
        <w:spacing w:after="0" w:line="240" w:lineRule="auto"/>
        <w:ind w:left="720"/>
        <w:rPr>
          <w:rFonts w:ascii="Calibri" w:eastAsia="Calibri" w:hAnsi="Calibri" w:cs="Calibri"/>
          <w:b/>
          <w:bCs/>
          <w:color w:val="000000"/>
        </w:rPr>
      </w:pPr>
      <w:r>
        <w:rPr>
          <w:rFonts w:ascii="Calibri" w:eastAsia="Calibri" w:hAnsi="Calibri" w:cs="Calibri"/>
          <w:b/>
          <w:bCs/>
          <w:color w:val="000000"/>
        </w:rPr>
        <w:lastRenderedPageBreak/>
        <w:t xml:space="preserve">As a completed system, </w:t>
      </w:r>
      <w:proofErr w:type="spellStart"/>
      <w:r>
        <w:rPr>
          <w:rFonts w:ascii="Calibri" w:eastAsia="Calibri" w:hAnsi="Calibri" w:cs="Calibri"/>
          <w:b/>
          <w:bCs/>
          <w:color w:val="000000"/>
        </w:rPr>
        <w:t>DriverPass</w:t>
      </w:r>
      <w:proofErr w:type="spellEnd"/>
      <w:r>
        <w:rPr>
          <w:rFonts w:ascii="Calibri" w:eastAsia="Calibri" w:hAnsi="Calibri" w:cs="Calibri"/>
          <w:b/>
          <w:bCs/>
          <w:color w:val="000000"/>
        </w:rPr>
        <w:t xml:space="preserve"> should be able to allow prospective students to sign up online with their name, address (pickup and drop off site), and phone number. Calling in and signing up is also available as there will be a secretary on staff. As part of the </w:t>
      </w:r>
      <w:r w:rsidR="00AD5E08">
        <w:rPr>
          <w:rFonts w:ascii="Calibri" w:eastAsia="Calibri" w:hAnsi="Calibri" w:cs="Calibri"/>
          <w:b/>
          <w:bCs/>
          <w:color w:val="000000"/>
        </w:rPr>
        <w:t>sign-up</w:t>
      </w:r>
      <w:r>
        <w:rPr>
          <w:rFonts w:ascii="Calibri" w:eastAsia="Calibri" w:hAnsi="Calibri" w:cs="Calibri"/>
          <w:b/>
          <w:bCs/>
          <w:color w:val="000000"/>
        </w:rPr>
        <w:t xml:space="preserve"> process, students will be able to choose between (as of right now) three different packages. Upon selection of package, the student will need to pre-select the days they are available to do a lesson</w:t>
      </w:r>
      <w:r w:rsidR="00AD5E08">
        <w:rPr>
          <w:rFonts w:ascii="Calibri" w:eastAsia="Calibri" w:hAnsi="Calibri" w:cs="Calibri"/>
          <w:b/>
          <w:bCs/>
          <w:color w:val="000000"/>
        </w:rPr>
        <w:t xml:space="preserve"> (two-hour time slots)</w:t>
      </w:r>
      <w:r>
        <w:rPr>
          <w:rFonts w:ascii="Calibri" w:eastAsia="Calibri" w:hAnsi="Calibri" w:cs="Calibri"/>
          <w:b/>
          <w:bCs/>
          <w:color w:val="000000"/>
        </w:rPr>
        <w:t xml:space="preserve">. Once the appointment has </w:t>
      </w:r>
      <w:r w:rsidR="00AD5E08">
        <w:rPr>
          <w:rFonts w:ascii="Calibri" w:eastAsia="Calibri" w:hAnsi="Calibri" w:cs="Calibri"/>
          <w:b/>
          <w:bCs/>
          <w:color w:val="000000"/>
        </w:rPr>
        <w:t xml:space="preserve">been </w:t>
      </w:r>
      <w:r>
        <w:rPr>
          <w:rFonts w:ascii="Calibri" w:eastAsia="Calibri" w:hAnsi="Calibri" w:cs="Calibri"/>
          <w:b/>
          <w:bCs/>
          <w:color w:val="000000"/>
        </w:rPr>
        <w:t>boo</w:t>
      </w:r>
      <w:r w:rsidR="00AD5E08">
        <w:rPr>
          <w:rFonts w:ascii="Calibri" w:eastAsia="Calibri" w:hAnsi="Calibri" w:cs="Calibri"/>
          <w:b/>
          <w:bCs/>
          <w:color w:val="000000"/>
        </w:rPr>
        <w:t>ked</w:t>
      </w:r>
      <w:r>
        <w:rPr>
          <w:rFonts w:ascii="Calibri" w:eastAsia="Calibri" w:hAnsi="Calibri" w:cs="Calibri"/>
          <w:b/>
          <w:bCs/>
          <w:color w:val="000000"/>
        </w:rPr>
        <w:t>, and the lessons have begun, progress can be seen on the app/web</w:t>
      </w:r>
      <w:r w:rsidR="004F6E35">
        <w:rPr>
          <w:rFonts w:ascii="Calibri" w:eastAsia="Calibri" w:hAnsi="Calibri" w:cs="Calibri"/>
          <w:b/>
          <w:bCs/>
          <w:color w:val="000000"/>
        </w:rPr>
        <w:t>site</w:t>
      </w:r>
      <w:r>
        <w:rPr>
          <w:rFonts w:ascii="Calibri" w:eastAsia="Calibri" w:hAnsi="Calibri" w:cs="Calibri"/>
          <w:b/>
          <w:bCs/>
          <w:color w:val="000000"/>
        </w:rPr>
        <w:t xml:space="preserve">. The online test progress section will show the progress toward completion of the chosen package. The information section will show all personal info. The Driver notes section will show notes from the driver riding along with the student driver. Special needs, driver and student photos will be available here as well. </w:t>
      </w:r>
    </w:p>
    <w:p w14:paraId="2FCAB04D" w14:textId="634FD78F" w:rsidR="00982E2E" w:rsidRDefault="00982E2E" w:rsidP="00982E2E">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123B5C01" w14:textId="72230057" w:rsidR="00982E2E" w:rsidRDefault="00982E2E" w:rsidP="00982E2E">
      <w:pPr>
        <w:pBdr>
          <w:top w:val="nil"/>
          <w:left w:val="nil"/>
          <w:bottom w:val="nil"/>
          <w:right w:val="nil"/>
          <w:between w:val="nil"/>
        </w:pBdr>
        <w:suppressAutoHyphens/>
        <w:spacing w:after="0" w:line="240" w:lineRule="auto"/>
        <w:ind w:left="720"/>
        <w:rPr>
          <w:rFonts w:ascii="Calibri" w:eastAsia="Calibri" w:hAnsi="Calibri" w:cs="Calibri"/>
          <w:b/>
          <w:bCs/>
          <w:color w:val="000000"/>
        </w:rPr>
      </w:pPr>
      <w:r>
        <w:rPr>
          <w:rFonts w:ascii="Calibri" w:eastAsia="Calibri" w:hAnsi="Calibri" w:cs="Calibri"/>
          <w:b/>
          <w:bCs/>
          <w:color w:val="000000"/>
        </w:rPr>
        <w:t>To complete these tasks, some additional work is needed:</w:t>
      </w:r>
    </w:p>
    <w:p w14:paraId="43D0EF6F" w14:textId="77777777" w:rsidR="00982E2E" w:rsidRDefault="00982E2E" w:rsidP="00982E2E">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3FC2F8FC" w14:textId="49138FA4" w:rsidR="00982E2E" w:rsidRPr="00982E2E" w:rsidRDefault="00AD5E08" w:rsidP="00982E2E">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b/>
          <w:bCs/>
          <w:color w:val="000000"/>
        </w:rPr>
      </w:pPr>
      <w:r>
        <w:rPr>
          <w:rFonts w:ascii="Calibri" w:eastAsia="Calibri" w:hAnsi="Calibri" w:cs="Calibri"/>
          <w:b/>
          <w:bCs/>
          <w:color w:val="000000"/>
        </w:rPr>
        <w:t>T</w:t>
      </w:r>
      <w:r w:rsidR="00982E2E" w:rsidRPr="00982E2E">
        <w:rPr>
          <w:rFonts w:ascii="Calibri" w:eastAsia="Calibri" w:hAnsi="Calibri" w:cs="Calibri"/>
          <w:b/>
          <w:bCs/>
          <w:color w:val="000000"/>
        </w:rPr>
        <w:t xml:space="preserve">heir will need to be a way to keep track of </w:t>
      </w:r>
      <w:proofErr w:type="spellStart"/>
      <w:r w:rsidR="00982E2E" w:rsidRPr="00982E2E">
        <w:rPr>
          <w:rFonts w:ascii="Calibri" w:eastAsia="Calibri" w:hAnsi="Calibri" w:cs="Calibri"/>
          <w:b/>
          <w:bCs/>
          <w:color w:val="000000"/>
        </w:rPr>
        <w:t>DriverPass</w:t>
      </w:r>
      <w:proofErr w:type="spellEnd"/>
      <w:r w:rsidR="00982E2E" w:rsidRPr="00982E2E">
        <w:rPr>
          <w:rFonts w:ascii="Calibri" w:eastAsia="Calibri" w:hAnsi="Calibri" w:cs="Calibri"/>
          <w:b/>
          <w:bCs/>
          <w:color w:val="000000"/>
        </w:rPr>
        <w:t xml:space="preserve"> cars going in and out of the lot, as well </w:t>
      </w:r>
      <w:r w:rsidR="00335ECA" w:rsidRPr="00982E2E">
        <w:rPr>
          <w:rFonts w:ascii="Calibri" w:eastAsia="Calibri" w:hAnsi="Calibri" w:cs="Calibri"/>
          <w:b/>
          <w:bCs/>
          <w:color w:val="000000"/>
        </w:rPr>
        <w:t>to</w:t>
      </w:r>
      <w:r w:rsidR="00982E2E" w:rsidRPr="00982E2E">
        <w:rPr>
          <w:rFonts w:ascii="Calibri" w:eastAsia="Calibri" w:hAnsi="Calibri" w:cs="Calibri"/>
          <w:b/>
          <w:bCs/>
          <w:color w:val="000000"/>
        </w:rPr>
        <w:t xml:space="preserve"> track the drivers in each car. </w:t>
      </w:r>
    </w:p>
    <w:p w14:paraId="35D6AB0C" w14:textId="2527D6B1" w:rsidR="00982E2E" w:rsidRPr="00982E2E" w:rsidRDefault="00982E2E" w:rsidP="00982E2E">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b/>
          <w:bCs/>
          <w:color w:val="000000"/>
        </w:rPr>
      </w:pPr>
      <w:r>
        <w:rPr>
          <w:rFonts w:ascii="Calibri" w:eastAsia="Calibri" w:hAnsi="Calibri" w:cs="Calibri"/>
          <w:b/>
          <w:bCs/>
          <w:color w:val="000000"/>
        </w:rPr>
        <w:t>There must be a way to reset passwords for the customers.</w:t>
      </w:r>
    </w:p>
    <w:p w14:paraId="3C202B3A" w14:textId="0A990F7E" w:rsidR="00982E2E" w:rsidRDefault="00982E2E" w:rsidP="00982E2E">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b/>
          <w:bCs/>
          <w:color w:val="000000"/>
        </w:rPr>
      </w:pPr>
      <w:r>
        <w:rPr>
          <w:rFonts w:ascii="Calibri" w:eastAsia="Calibri" w:hAnsi="Calibri" w:cs="Calibri"/>
          <w:b/>
          <w:bCs/>
          <w:color w:val="000000"/>
        </w:rPr>
        <w:t>Keep up to date with the rules and regulations of the DMV; a link to this should be included somewhere on the app/web</w:t>
      </w:r>
      <w:r w:rsidR="00335ECA">
        <w:rPr>
          <w:rFonts w:ascii="Calibri" w:eastAsia="Calibri" w:hAnsi="Calibri" w:cs="Calibri"/>
          <w:b/>
          <w:bCs/>
          <w:color w:val="000000"/>
        </w:rPr>
        <w:t>site</w:t>
      </w:r>
      <w:r>
        <w:rPr>
          <w:rFonts w:ascii="Calibri" w:eastAsia="Calibri" w:hAnsi="Calibri" w:cs="Calibri"/>
          <w:b/>
          <w:bCs/>
          <w:color w:val="000000"/>
        </w:rPr>
        <w:t>.</w:t>
      </w:r>
    </w:p>
    <w:p w14:paraId="50FB4C0E" w14:textId="7AADA1BE" w:rsidR="00982E2E" w:rsidRPr="00982E2E" w:rsidRDefault="00982E2E" w:rsidP="00982E2E">
      <w:pPr>
        <w:pStyle w:val="ListParagraph"/>
        <w:numPr>
          <w:ilvl w:val="0"/>
          <w:numId w:val="8"/>
        </w:numPr>
        <w:pBdr>
          <w:top w:val="nil"/>
          <w:left w:val="nil"/>
          <w:bottom w:val="nil"/>
          <w:right w:val="nil"/>
          <w:between w:val="nil"/>
        </w:pBdr>
        <w:suppressAutoHyphens/>
        <w:spacing w:after="0" w:line="240" w:lineRule="auto"/>
        <w:rPr>
          <w:rFonts w:ascii="Calibri" w:eastAsia="Calibri" w:hAnsi="Calibri" w:cs="Calibri"/>
          <w:b/>
          <w:bCs/>
          <w:color w:val="000000"/>
        </w:rPr>
      </w:pPr>
      <w:proofErr w:type="spellStart"/>
      <w:r>
        <w:rPr>
          <w:rFonts w:ascii="Calibri" w:eastAsia="Calibri" w:hAnsi="Calibri" w:cs="Calibri"/>
          <w:b/>
          <w:bCs/>
          <w:color w:val="000000"/>
        </w:rPr>
        <w:t>Driverpass</w:t>
      </w:r>
      <w:proofErr w:type="spellEnd"/>
      <w:r>
        <w:rPr>
          <w:rFonts w:ascii="Calibri" w:eastAsia="Calibri" w:hAnsi="Calibri" w:cs="Calibri"/>
          <w:b/>
          <w:bCs/>
          <w:color w:val="000000"/>
        </w:rPr>
        <w:t xml:space="preserve"> should run through over the internet and through the cloud, as ownership doesn’t wish to deal with security or backup in house. </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15DACD0F" w14:textId="3F544EC0" w:rsidR="001F5855" w:rsidRDefault="00B56238" w:rsidP="00E66FB7">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51A31C82" w14:textId="77777777" w:rsidR="00E66FB7" w:rsidRDefault="00E66FB7" w:rsidP="00E66FB7">
      <w:pPr>
        <w:suppressAutoHyphens/>
        <w:spacing w:after="0" w:line="240" w:lineRule="auto"/>
        <w:rPr>
          <w:rFonts w:ascii="Calibri" w:hAnsi="Calibri" w:cs="Calibri"/>
          <w:i/>
        </w:rPr>
      </w:pPr>
    </w:p>
    <w:p w14:paraId="6F757AE2" w14:textId="7FEB8F12" w:rsidR="00E66FB7" w:rsidRPr="006242EF" w:rsidRDefault="00973224" w:rsidP="00E66FB7">
      <w:pPr>
        <w:suppressAutoHyphens/>
        <w:spacing w:after="0" w:line="240" w:lineRule="auto"/>
        <w:rPr>
          <w:rFonts w:ascii="Times New Roman" w:hAnsi="Times New Roman" w:cs="Times New Roman"/>
          <w:b/>
          <w:bCs/>
          <w:iCs/>
        </w:rPr>
      </w:pPr>
      <w:r w:rsidRPr="006242EF">
        <w:rPr>
          <w:rFonts w:ascii="Times New Roman" w:hAnsi="Times New Roman" w:cs="Times New Roman"/>
          <w:b/>
          <w:bCs/>
          <w:iCs/>
        </w:rPr>
        <w:t xml:space="preserve">This is a system that will be connected to the internet but will also have the capability to download </w:t>
      </w:r>
      <w:r w:rsidR="00AF78C4" w:rsidRPr="006242EF">
        <w:rPr>
          <w:rFonts w:ascii="Times New Roman" w:hAnsi="Times New Roman" w:cs="Times New Roman"/>
          <w:b/>
          <w:bCs/>
          <w:iCs/>
        </w:rPr>
        <w:t>one or more documents from the application page for further study offline.</w:t>
      </w:r>
    </w:p>
    <w:p w14:paraId="2C1C3F3E" w14:textId="77777777" w:rsidR="00AF78C4" w:rsidRPr="006242EF" w:rsidRDefault="00AF78C4" w:rsidP="00E66FB7">
      <w:pPr>
        <w:suppressAutoHyphens/>
        <w:spacing w:after="0" w:line="240" w:lineRule="auto"/>
        <w:rPr>
          <w:rFonts w:ascii="Times New Roman" w:hAnsi="Times New Roman" w:cs="Times New Roman"/>
          <w:b/>
          <w:bCs/>
          <w:iCs/>
        </w:rPr>
      </w:pPr>
    </w:p>
    <w:p w14:paraId="341DE6C9" w14:textId="12FFF1CA" w:rsidR="00AF78C4" w:rsidRPr="006242EF" w:rsidRDefault="006242EF" w:rsidP="00E66FB7">
      <w:pPr>
        <w:suppressAutoHyphens/>
        <w:spacing w:after="0" w:line="240" w:lineRule="auto"/>
        <w:rPr>
          <w:rFonts w:ascii="Times New Roman" w:hAnsi="Times New Roman" w:cs="Times New Roman"/>
          <w:b/>
          <w:bCs/>
          <w:iCs/>
        </w:rPr>
      </w:pPr>
      <w:r w:rsidRPr="006242EF">
        <w:rPr>
          <w:rFonts w:ascii="Times New Roman" w:hAnsi="Times New Roman" w:cs="Times New Roman"/>
          <w:b/>
          <w:bCs/>
          <w:iCs/>
        </w:rPr>
        <w:t>T</w:t>
      </w:r>
      <w:r w:rsidR="00476C88" w:rsidRPr="006242EF">
        <w:rPr>
          <w:rFonts w:ascii="Times New Roman" w:hAnsi="Times New Roman" w:cs="Times New Roman"/>
          <w:b/>
          <w:bCs/>
          <w:iCs/>
        </w:rPr>
        <w:t>he system should moderately fast, allowing quick access from page to page</w:t>
      </w:r>
      <w:r w:rsidR="00E56F6A" w:rsidRPr="006242EF">
        <w:rPr>
          <w:rFonts w:ascii="Times New Roman" w:hAnsi="Times New Roman" w:cs="Times New Roman"/>
          <w:b/>
          <w:bCs/>
          <w:iCs/>
        </w:rPr>
        <w:t xml:space="preserve">. </w:t>
      </w:r>
    </w:p>
    <w:p w14:paraId="73F20C42" w14:textId="77777777" w:rsidR="00E56F6A" w:rsidRPr="006242EF" w:rsidRDefault="00E56F6A" w:rsidP="00E66FB7">
      <w:pPr>
        <w:suppressAutoHyphens/>
        <w:spacing w:after="0" w:line="240" w:lineRule="auto"/>
        <w:rPr>
          <w:rFonts w:ascii="Times New Roman" w:hAnsi="Times New Roman" w:cs="Times New Roman"/>
          <w:b/>
          <w:bCs/>
          <w:iCs/>
        </w:rPr>
      </w:pPr>
    </w:p>
    <w:p w14:paraId="04CB5D00" w14:textId="2A70D2AE" w:rsidR="00E56F6A" w:rsidRPr="006242EF" w:rsidRDefault="00E56F6A" w:rsidP="00E66FB7">
      <w:pPr>
        <w:suppressAutoHyphens/>
        <w:spacing w:after="0" w:line="240" w:lineRule="auto"/>
        <w:rPr>
          <w:rFonts w:ascii="Times New Roman" w:hAnsi="Times New Roman" w:cs="Times New Roman"/>
          <w:b/>
          <w:bCs/>
          <w:iCs/>
        </w:rPr>
      </w:pPr>
      <w:r w:rsidRPr="006242EF">
        <w:rPr>
          <w:rFonts w:ascii="Times New Roman" w:hAnsi="Times New Roman" w:cs="Times New Roman"/>
          <w:b/>
          <w:bCs/>
          <w:iCs/>
        </w:rPr>
        <w:t>The system should show the different page and/or videos posted by the instructors.</w:t>
      </w:r>
    </w:p>
    <w:p w14:paraId="33A558E2" w14:textId="77777777" w:rsidR="00E56F6A" w:rsidRPr="006242EF" w:rsidRDefault="00E56F6A" w:rsidP="00E66FB7">
      <w:pPr>
        <w:suppressAutoHyphens/>
        <w:spacing w:after="0" w:line="240" w:lineRule="auto"/>
        <w:rPr>
          <w:rFonts w:ascii="Times New Roman" w:hAnsi="Times New Roman" w:cs="Times New Roman"/>
          <w:b/>
          <w:bCs/>
          <w:iCs/>
        </w:rPr>
      </w:pPr>
    </w:p>
    <w:p w14:paraId="2F0C9A05" w14:textId="4B522C0D" w:rsidR="00E56F6A" w:rsidRPr="006242EF" w:rsidRDefault="003B5239" w:rsidP="00E66FB7">
      <w:pPr>
        <w:suppressAutoHyphens/>
        <w:spacing w:after="0" w:line="240" w:lineRule="auto"/>
        <w:rPr>
          <w:rFonts w:ascii="Times New Roman" w:hAnsi="Times New Roman" w:cs="Times New Roman"/>
          <w:b/>
          <w:bCs/>
          <w:iCs/>
        </w:rPr>
      </w:pPr>
      <w:r w:rsidRPr="006242EF">
        <w:rPr>
          <w:rFonts w:ascii="Times New Roman" w:hAnsi="Times New Roman" w:cs="Times New Roman"/>
          <w:b/>
          <w:bCs/>
          <w:iCs/>
        </w:rPr>
        <w:t xml:space="preserve">And lastly, and </w:t>
      </w:r>
      <w:r w:rsidR="00FA27AE" w:rsidRPr="006242EF">
        <w:rPr>
          <w:rFonts w:ascii="Times New Roman" w:hAnsi="Times New Roman" w:cs="Times New Roman"/>
          <w:b/>
          <w:bCs/>
          <w:iCs/>
        </w:rPr>
        <w:t>just as importantly</w:t>
      </w:r>
      <w:r w:rsidRPr="006242EF">
        <w:rPr>
          <w:rFonts w:ascii="Times New Roman" w:hAnsi="Times New Roman" w:cs="Times New Roman"/>
          <w:b/>
          <w:bCs/>
          <w:iCs/>
        </w:rPr>
        <w:t>, the application must have a direct link to the DMV’s policies</w:t>
      </w:r>
      <w:r w:rsidR="006C1AD6" w:rsidRPr="006242EF">
        <w:rPr>
          <w:rFonts w:ascii="Times New Roman" w:hAnsi="Times New Roman" w:cs="Times New Roman"/>
          <w:b/>
          <w:bCs/>
          <w:iCs/>
        </w:rPr>
        <w:t xml:space="preserve"> and procedures</w:t>
      </w:r>
      <w:r w:rsidRPr="006242EF">
        <w:rPr>
          <w:rFonts w:ascii="Times New Roman" w:hAnsi="Times New Roman" w:cs="Times New Roman"/>
          <w:b/>
          <w:bCs/>
          <w:iCs/>
        </w:rPr>
        <w:t xml:space="preserve"> </w:t>
      </w:r>
      <w:r w:rsidR="00FA27AE" w:rsidRPr="006242EF">
        <w:rPr>
          <w:rFonts w:ascii="Times New Roman" w:hAnsi="Times New Roman" w:cs="Times New Roman"/>
          <w:b/>
          <w:bCs/>
          <w:iCs/>
        </w:rPr>
        <w:t>and be updated regularly</w:t>
      </w:r>
      <w:r w:rsidR="006C1AD6" w:rsidRPr="006242EF">
        <w:rPr>
          <w:rFonts w:ascii="Times New Roman" w:hAnsi="Times New Roman" w:cs="Times New Roman"/>
          <w:b/>
          <w:bCs/>
          <w:iCs/>
        </w:rPr>
        <w:t xml:space="preserve">. </w:t>
      </w:r>
    </w:p>
    <w:p w14:paraId="55D61A06" w14:textId="77777777" w:rsidR="006C1AD6" w:rsidRPr="00E66FB7" w:rsidRDefault="006C1AD6" w:rsidP="00E66FB7">
      <w:pPr>
        <w:suppressAutoHyphens/>
        <w:spacing w:after="0" w:line="240" w:lineRule="auto"/>
        <w:rPr>
          <w:rFonts w:ascii="Calibri" w:hAnsi="Calibri" w:cs="Calibri"/>
          <w: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4537AE75" w:rsidR="001F5855" w:rsidRDefault="001F5855" w:rsidP="006C1AD6">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3EC32F4B" w14:textId="58214E7F" w:rsidR="006C1AD6" w:rsidRPr="00421F46" w:rsidRDefault="008D0D51" w:rsidP="006C1AD6">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lastRenderedPageBreak/>
        <w:t xml:space="preserve">As far as platforms go, Windows and Apple are the two most prevalent and popular. Linux is an offshoot and might not be necessary for our application. </w:t>
      </w:r>
    </w:p>
    <w:p w14:paraId="4E8CF33C" w14:textId="77777777" w:rsidR="006242EF" w:rsidRPr="00421F46" w:rsidRDefault="006242EF" w:rsidP="006C1AD6">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3985FF96" w14:textId="6529D677" w:rsidR="006242EF" w:rsidRPr="00421F46" w:rsidRDefault="006122C2" w:rsidP="006C1AD6">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 xml:space="preserve">The back end will need a database to store all the records from the students, instructors, and any other </w:t>
      </w:r>
      <w:r w:rsidR="003D1119" w:rsidRPr="00421F46">
        <w:rPr>
          <w:rFonts w:ascii="Calibri" w:eastAsia="Calibri" w:hAnsi="Calibri" w:cs="Calibri"/>
          <w:b/>
          <w:bCs/>
          <w:color w:val="000000"/>
        </w:rPr>
        <w:t>information needed to keep the company running.</w:t>
      </w:r>
    </w:p>
    <w:p w14:paraId="7EB57552" w14:textId="77777777" w:rsidR="003D1119" w:rsidRPr="00421F46" w:rsidRDefault="003D1119" w:rsidP="006C1AD6">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6FD38978" w14:textId="5670F080" w:rsidR="003D1119" w:rsidRPr="00421F46" w:rsidRDefault="002B76F9" w:rsidP="006C1AD6">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 xml:space="preserve">And since the owner of </w:t>
      </w:r>
      <w:proofErr w:type="spellStart"/>
      <w:r w:rsidRPr="00421F46">
        <w:rPr>
          <w:rFonts w:ascii="Calibri" w:eastAsia="Calibri" w:hAnsi="Calibri" w:cs="Calibri"/>
          <w:b/>
          <w:bCs/>
          <w:color w:val="000000"/>
        </w:rPr>
        <w:t>Driverpass</w:t>
      </w:r>
      <w:proofErr w:type="spellEnd"/>
      <w:r w:rsidRPr="00421F46">
        <w:rPr>
          <w:rFonts w:ascii="Calibri" w:eastAsia="Calibri" w:hAnsi="Calibri" w:cs="Calibri"/>
          <w:b/>
          <w:bCs/>
          <w:color w:val="000000"/>
        </w:rPr>
        <w:t xml:space="preserve"> does not wish to deal in house with maintenance, Spring Boot seems like a good idea</w:t>
      </w:r>
      <w:r w:rsidR="00C632E5" w:rsidRPr="00421F46">
        <w:rPr>
          <w:rFonts w:ascii="Calibri" w:eastAsia="Calibri" w:hAnsi="Calibri" w:cs="Calibri"/>
          <w:b/>
          <w:bCs/>
          <w:color w:val="000000"/>
        </w:rPr>
        <w:t xml:space="preserve">. </w:t>
      </w:r>
    </w:p>
    <w:p w14:paraId="51BFEF75" w14:textId="77777777" w:rsidR="006242EF" w:rsidRPr="004D28C8" w:rsidRDefault="006242EF" w:rsidP="006C1AD6">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54B06689" w14:textId="77777777" w:rsidR="00421F46" w:rsidRPr="0073026F" w:rsidRDefault="00421F46" w:rsidP="00C924BA">
      <w:pPr>
        <w:suppressAutoHyphens/>
        <w:spacing w:after="0" w:line="240" w:lineRule="auto"/>
        <w:rPr>
          <w:rFonts w:ascii="Calibri" w:hAnsi="Calibri" w:cs="Calibri"/>
          <w:strike/>
        </w:rPr>
      </w:pPr>
    </w:p>
    <w:p w14:paraId="7EC83137" w14:textId="5F3DF1F3" w:rsidR="001F5855" w:rsidRPr="00421F46" w:rsidRDefault="00C632E5"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 xml:space="preserve">Each user will have their own </w:t>
      </w:r>
      <w:r w:rsidR="006D24CD" w:rsidRPr="00421F46">
        <w:rPr>
          <w:rFonts w:ascii="Calibri" w:eastAsia="Calibri" w:hAnsi="Calibri" w:cs="Calibri"/>
          <w:b/>
          <w:bCs/>
          <w:color w:val="000000"/>
        </w:rPr>
        <w:t>username and password, unique to them.</w:t>
      </w:r>
    </w:p>
    <w:p w14:paraId="1D480174" w14:textId="77777777" w:rsidR="006D24CD" w:rsidRPr="00421F46" w:rsidRDefault="006D24CD"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52AC5B1A" w14:textId="146E6318" w:rsidR="006D24CD" w:rsidRPr="00421F46" w:rsidRDefault="006D24CD"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 xml:space="preserve">As part of the system, a check will be run to make sure there aren’t any duplicate usernames already saved in the </w:t>
      </w:r>
      <w:proofErr w:type="gramStart"/>
      <w:r w:rsidRPr="00421F46">
        <w:rPr>
          <w:rFonts w:ascii="Calibri" w:eastAsia="Calibri" w:hAnsi="Calibri" w:cs="Calibri"/>
          <w:b/>
          <w:bCs/>
          <w:color w:val="000000"/>
        </w:rPr>
        <w:t xml:space="preserve">aforementioned </w:t>
      </w:r>
      <w:r w:rsidR="004533D5" w:rsidRPr="00421F46">
        <w:rPr>
          <w:rFonts w:ascii="Calibri" w:eastAsia="Calibri" w:hAnsi="Calibri" w:cs="Calibri"/>
          <w:b/>
          <w:bCs/>
          <w:color w:val="000000"/>
        </w:rPr>
        <w:t>database</w:t>
      </w:r>
      <w:proofErr w:type="gramEnd"/>
      <w:r w:rsidR="004533D5" w:rsidRPr="00421F46">
        <w:rPr>
          <w:rFonts w:ascii="Calibri" w:eastAsia="Calibri" w:hAnsi="Calibri" w:cs="Calibri"/>
          <w:b/>
          <w:bCs/>
          <w:color w:val="000000"/>
        </w:rPr>
        <w:t>.</w:t>
      </w:r>
    </w:p>
    <w:p w14:paraId="460FB88A" w14:textId="77777777" w:rsidR="004533D5" w:rsidRPr="00421F46" w:rsidRDefault="004533D5"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52E7C42B" w14:textId="44A6FE74" w:rsidR="004533D5" w:rsidRPr="00421F46" w:rsidRDefault="004533D5"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Once checked, the system will allow entry with the use of a password, or a prompt to choose a new username.</w:t>
      </w:r>
    </w:p>
    <w:p w14:paraId="26DAD19B" w14:textId="77777777" w:rsidR="004533D5" w:rsidRPr="00421F46" w:rsidRDefault="004533D5"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4A8C76AA" w14:textId="0E9F481C" w:rsidR="004533D5" w:rsidRPr="00421F46" w:rsidRDefault="00455509"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 xml:space="preserve">Aside from the customers themselves, there will also be and IT Officer with their own password and username, </w:t>
      </w:r>
      <w:r w:rsidR="003D299F" w:rsidRPr="00421F46">
        <w:rPr>
          <w:rFonts w:ascii="Calibri" w:eastAsia="Calibri" w:hAnsi="Calibri" w:cs="Calibri"/>
          <w:b/>
          <w:bCs/>
          <w:color w:val="000000"/>
        </w:rPr>
        <w:t xml:space="preserve">the secretary, and lastly the owner of the company. </w:t>
      </w:r>
    </w:p>
    <w:p w14:paraId="3E6180C3" w14:textId="77777777" w:rsidR="003D299F" w:rsidRPr="00421F46" w:rsidRDefault="003D299F"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2B4BEFDD" w14:textId="5F5C932D" w:rsidR="003D299F" w:rsidRPr="00421F46" w:rsidRDefault="003D299F"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To allow for wider variation and security reasons, the case should be s</w:t>
      </w:r>
      <w:r w:rsidR="000A5A7B" w:rsidRPr="00421F46">
        <w:rPr>
          <w:rFonts w:ascii="Calibri" w:eastAsia="Calibri" w:hAnsi="Calibri" w:cs="Calibri"/>
          <w:b/>
          <w:bCs/>
          <w:color w:val="000000"/>
        </w:rPr>
        <w:t xml:space="preserve">ensitive. </w:t>
      </w:r>
    </w:p>
    <w:p w14:paraId="3EA829BB" w14:textId="77777777" w:rsidR="000A5A7B" w:rsidRPr="00421F46" w:rsidRDefault="000A5A7B"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796AB199" w14:textId="130C07DD" w:rsidR="000A5A7B" w:rsidRPr="00421F46" w:rsidRDefault="000A5A7B"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 xml:space="preserve">Admin will be notified when </w:t>
      </w:r>
      <w:proofErr w:type="gramStart"/>
      <w:r w:rsidRPr="00421F46">
        <w:rPr>
          <w:rFonts w:ascii="Calibri" w:eastAsia="Calibri" w:hAnsi="Calibri" w:cs="Calibri"/>
          <w:b/>
          <w:bCs/>
          <w:color w:val="000000"/>
        </w:rPr>
        <w:t>a password needs</w:t>
      </w:r>
      <w:proofErr w:type="gramEnd"/>
      <w:r w:rsidRPr="00421F46">
        <w:rPr>
          <w:rFonts w:ascii="Calibri" w:eastAsia="Calibri" w:hAnsi="Calibri" w:cs="Calibri"/>
          <w:b/>
          <w:bCs/>
          <w:color w:val="000000"/>
        </w:rPr>
        <w:t xml:space="preserve"> reset</w:t>
      </w:r>
      <w:r w:rsidR="0030584C" w:rsidRPr="00421F46">
        <w:rPr>
          <w:rFonts w:ascii="Calibri" w:eastAsia="Calibri" w:hAnsi="Calibri" w:cs="Calibri"/>
          <w:b/>
          <w:bCs/>
          <w:color w:val="000000"/>
        </w:rPr>
        <w:t xml:space="preserve"> and when a customer needs to update their other information. </w:t>
      </w:r>
    </w:p>
    <w:p w14:paraId="5903B8E5" w14:textId="77777777" w:rsidR="0030584C" w:rsidRPr="00421F46" w:rsidRDefault="0030584C"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689221D7" w14:textId="13BA2686" w:rsidR="0030584C" w:rsidRPr="00421F46" w:rsidRDefault="0030584C" w:rsidP="00C632E5">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421F46">
        <w:rPr>
          <w:rFonts w:ascii="Calibri" w:eastAsia="Calibri" w:hAnsi="Calibri" w:cs="Calibri"/>
          <w:b/>
          <w:bCs/>
          <w:color w:val="000000"/>
        </w:rPr>
        <w:t xml:space="preserve">The </w:t>
      </w:r>
      <w:r w:rsidR="001C0F24" w:rsidRPr="00421F46">
        <w:rPr>
          <w:rFonts w:ascii="Calibri" w:eastAsia="Calibri" w:hAnsi="Calibri" w:cs="Calibri"/>
          <w:b/>
          <w:bCs/>
          <w:color w:val="000000"/>
        </w:rPr>
        <w:t>admin</w:t>
      </w:r>
      <w:r w:rsidRPr="00421F46">
        <w:rPr>
          <w:rFonts w:ascii="Calibri" w:eastAsia="Calibri" w:hAnsi="Calibri" w:cs="Calibri"/>
          <w:b/>
          <w:bCs/>
          <w:color w:val="000000"/>
        </w:rPr>
        <w:t xml:space="preserve"> would also like to keep track of the reservations</w:t>
      </w:r>
      <w:r w:rsidR="00421F46" w:rsidRPr="00421F46">
        <w:rPr>
          <w:rFonts w:ascii="Calibri" w:eastAsia="Calibri" w:hAnsi="Calibri" w:cs="Calibri"/>
          <w:b/>
          <w:bCs/>
          <w:color w:val="000000"/>
        </w:rPr>
        <w:t>, when they are created, when and who has cancelled them, as well as notes on who modified them along the way.</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70ABB5A7" w:rsidR="001F5855" w:rsidRDefault="001F5855" w:rsidP="00D050EB">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63714677" w14:textId="344D2165" w:rsidR="00D050EB" w:rsidRPr="00796C75" w:rsidRDefault="00BF1AED" w:rsidP="00D050EB">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796C75">
        <w:rPr>
          <w:rFonts w:ascii="Calibri" w:eastAsia="Calibri" w:hAnsi="Calibri" w:cs="Calibri"/>
          <w:b/>
          <w:bCs/>
          <w:color w:val="000000"/>
        </w:rPr>
        <w:t xml:space="preserve">As a user, the </w:t>
      </w:r>
      <w:proofErr w:type="spellStart"/>
      <w:r w:rsidRPr="00796C75">
        <w:rPr>
          <w:rFonts w:ascii="Calibri" w:eastAsia="Calibri" w:hAnsi="Calibri" w:cs="Calibri"/>
          <w:b/>
          <w:bCs/>
          <w:color w:val="000000"/>
        </w:rPr>
        <w:t>DriverPass</w:t>
      </w:r>
      <w:proofErr w:type="spellEnd"/>
      <w:r w:rsidRPr="00796C75">
        <w:rPr>
          <w:rFonts w:ascii="Calibri" w:eastAsia="Calibri" w:hAnsi="Calibri" w:cs="Calibri"/>
          <w:b/>
          <w:bCs/>
          <w:color w:val="000000"/>
        </w:rPr>
        <w:t xml:space="preserve"> system will allow you to make changes to your own information, such as name, username, password</w:t>
      </w:r>
      <w:r w:rsidR="004962DE" w:rsidRPr="00796C75">
        <w:rPr>
          <w:rFonts w:ascii="Calibri" w:eastAsia="Calibri" w:hAnsi="Calibri" w:cs="Calibri"/>
          <w:b/>
          <w:bCs/>
          <w:color w:val="000000"/>
        </w:rPr>
        <w:t>, and it can accomplish this without changing the code base.</w:t>
      </w:r>
    </w:p>
    <w:p w14:paraId="3C2F8D1F" w14:textId="77777777" w:rsidR="004962DE" w:rsidRPr="00796C75" w:rsidRDefault="004962DE" w:rsidP="00D050EB">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19BA235A" w14:textId="65BE7E16" w:rsidR="004962DE" w:rsidRPr="00796C75" w:rsidRDefault="004962DE" w:rsidP="00D050EB">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796C75">
        <w:rPr>
          <w:rFonts w:ascii="Calibri" w:eastAsia="Calibri" w:hAnsi="Calibri" w:cs="Calibri"/>
          <w:b/>
          <w:bCs/>
          <w:color w:val="000000"/>
        </w:rPr>
        <w:t>As for the IT Admin, they will have the ability to make further changes, including the removal of inactive user</w:t>
      </w:r>
      <w:r w:rsidR="005406B2" w:rsidRPr="00796C75">
        <w:rPr>
          <w:rFonts w:ascii="Calibri" w:eastAsia="Calibri" w:hAnsi="Calibri" w:cs="Calibri"/>
          <w:b/>
          <w:bCs/>
          <w:color w:val="000000"/>
        </w:rPr>
        <w:t>s/canceled users, or past employees.</w:t>
      </w:r>
    </w:p>
    <w:p w14:paraId="5E444EDC" w14:textId="77777777" w:rsidR="005406B2" w:rsidRPr="00796C75" w:rsidRDefault="005406B2" w:rsidP="00D050EB">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6B3A3371" w14:textId="45260F2C" w:rsidR="005406B2" w:rsidRPr="00796C75" w:rsidRDefault="005406B2" w:rsidP="00D050EB">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796C75">
        <w:rPr>
          <w:rFonts w:ascii="Calibri" w:eastAsia="Calibri" w:hAnsi="Calibri" w:cs="Calibri"/>
          <w:b/>
          <w:bCs/>
          <w:color w:val="000000"/>
        </w:rPr>
        <w:lastRenderedPageBreak/>
        <w:t xml:space="preserve">As </w:t>
      </w:r>
      <w:proofErr w:type="spellStart"/>
      <w:r w:rsidRPr="00796C75">
        <w:rPr>
          <w:rFonts w:ascii="Calibri" w:eastAsia="Calibri" w:hAnsi="Calibri" w:cs="Calibri"/>
          <w:b/>
          <w:bCs/>
          <w:color w:val="000000"/>
        </w:rPr>
        <w:t>DriverPass</w:t>
      </w:r>
      <w:proofErr w:type="spellEnd"/>
      <w:r w:rsidRPr="00796C75">
        <w:rPr>
          <w:rFonts w:ascii="Calibri" w:eastAsia="Calibri" w:hAnsi="Calibri" w:cs="Calibri"/>
          <w:b/>
          <w:bCs/>
          <w:color w:val="000000"/>
        </w:rPr>
        <w:t xml:space="preserve"> grows, there will become more need for system </w:t>
      </w:r>
      <w:r w:rsidR="000449F0" w:rsidRPr="00796C75">
        <w:rPr>
          <w:rFonts w:ascii="Calibri" w:eastAsia="Calibri" w:hAnsi="Calibri" w:cs="Calibri"/>
          <w:b/>
          <w:bCs/>
          <w:color w:val="000000"/>
        </w:rPr>
        <w:t xml:space="preserve">and platform updates, which includes quality of life improvement and better or more refined features. </w:t>
      </w:r>
      <w:r w:rsidR="00A81BFB" w:rsidRPr="00796C75">
        <w:rPr>
          <w:rFonts w:ascii="Calibri" w:eastAsia="Calibri" w:hAnsi="Calibri" w:cs="Calibri"/>
          <w:b/>
          <w:bCs/>
          <w:color w:val="000000"/>
        </w:rPr>
        <w:t>Once it has been decided that these updates should occur, the platform updates should begin</w:t>
      </w:r>
      <w:r w:rsidR="00796C75" w:rsidRPr="00796C75">
        <w:rPr>
          <w:rFonts w:ascii="Calibri" w:eastAsia="Calibri" w:hAnsi="Calibri" w:cs="Calibri"/>
          <w:b/>
          <w:bCs/>
          <w:color w:val="000000"/>
        </w:rPr>
        <w:t xml:space="preserve">. Notification should be sent to all users about any potential downtime, no matter the duration. </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1DB735E0" w:rsidR="001F5855" w:rsidRDefault="001F5855" w:rsidP="00796C7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7B7B08F3" w14:textId="77777777" w:rsidR="00796C75" w:rsidRPr="004D28C8" w:rsidRDefault="00796C75" w:rsidP="00796C7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C1D3CF0" w14:textId="1D9CF245" w:rsidR="001F5855" w:rsidRPr="00000AAB" w:rsidRDefault="00087497" w:rsidP="009D0C15">
      <w:pPr>
        <w:suppressAutoHyphens/>
        <w:spacing w:after="360" w:line="240" w:lineRule="auto"/>
        <w:ind w:left="720"/>
        <w:rPr>
          <w:rFonts w:ascii="Calibri" w:hAnsi="Calibri" w:cs="Calibri"/>
          <w:b/>
          <w:bCs/>
        </w:rPr>
      </w:pPr>
      <w:r w:rsidRPr="00000AAB">
        <w:rPr>
          <w:rFonts w:ascii="Calibri" w:hAnsi="Calibri" w:cs="Calibri"/>
          <w:b/>
          <w:bCs/>
        </w:rPr>
        <w:t xml:space="preserve">Like most applications, </w:t>
      </w:r>
      <w:proofErr w:type="spellStart"/>
      <w:r w:rsidRPr="00000AAB">
        <w:rPr>
          <w:rFonts w:ascii="Calibri" w:hAnsi="Calibri" w:cs="Calibri"/>
          <w:b/>
          <w:bCs/>
        </w:rPr>
        <w:t>DriverPass</w:t>
      </w:r>
      <w:proofErr w:type="spellEnd"/>
      <w:r w:rsidRPr="00000AAB">
        <w:rPr>
          <w:rFonts w:ascii="Calibri" w:hAnsi="Calibri" w:cs="Calibri"/>
          <w:b/>
          <w:bCs/>
        </w:rPr>
        <w:t xml:space="preserve"> will require each user/employee to create a username and a unique </w:t>
      </w:r>
      <w:r w:rsidR="009D0C15" w:rsidRPr="00000AAB">
        <w:rPr>
          <w:rFonts w:ascii="Calibri" w:hAnsi="Calibri" w:cs="Calibri"/>
          <w:b/>
          <w:bCs/>
        </w:rPr>
        <w:t>password, A backup email or telephone number should be obtained as well for a multifactor</w:t>
      </w:r>
      <w:r w:rsidR="002231F0" w:rsidRPr="00000AAB">
        <w:rPr>
          <w:rFonts w:ascii="Calibri" w:hAnsi="Calibri" w:cs="Calibri"/>
          <w:b/>
          <w:bCs/>
        </w:rPr>
        <w:t xml:space="preserve"> authorization.</w:t>
      </w:r>
    </w:p>
    <w:p w14:paraId="0E52C278" w14:textId="0C7F02EE" w:rsidR="002231F0" w:rsidRPr="00000AAB" w:rsidRDefault="002231F0" w:rsidP="009D0C15">
      <w:pPr>
        <w:suppressAutoHyphens/>
        <w:spacing w:after="360" w:line="240" w:lineRule="auto"/>
        <w:ind w:left="720"/>
        <w:rPr>
          <w:rFonts w:ascii="Calibri" w:hAnsi="Calibri" w:cs="Calibri"/>
          <w:b/>
          <w:bCs/>
        </w:rPr>
      </w:pPr>
      <w:r w:rsidRPr="00000AAB">
        <w:rPr>
          <w:rFonts w:ascii="Calibri" w:hAnsi="Calibri" w:cs="Calibri"/>
          <w:b/>
          <w:bCs/>
        </w:rPr>
        <w:t xml:space="preserve">As per the employer, the owner of </w:t>
      </w:r>
      <w:proofErr w:type="spellStart"/>
      <w:r w:rsidRPr="00000AAB">
        <w:rPr>
          <w:rFonts w:ascii="Calibri" w:hAnsi="Calibri" w:cs="Calibri"/>
          <w:b/>
          <w:bCs/>
        </w:rPr>
        <w:t>DriverPass</w:t>
      </w:r>
      <w:proofErr w:type="spellEnd"/>
      <w:r w:rsidRPr="00000AAB">
        <w:rPr>
          <w:rFonts w:ascii="Calibri" w:hAnsi="Calibri" w:cs="Calibri"/>
          <w:b/>
          <w:bCs/>
        </w:rPr>
        <w:t xml:space="preserve">, most of the heavy lifting will take place in the cloud. This is where the data will be exchanged between the user and the </w:t>
      </w:r>
      <w:r w:rsidR="005A3502" w:rsidRPr="00000AAB">
        <w:rPr>
          <w:rFonts w:ascii="Calibri" w:hAnsi="Calibri" w:cs="Calibri"/>
          <w:b/>
          <w:bCs/>
        </w:rPr>
        <w:t>server.</w:t>
      </w:r>
    </w:p>
    <w:p w14:paraId="3CD9F751" w14:textId="7020A0E0" w:rsidR="005A3502" w:rsidRPr="00000AAB" w:rsidRDefault="005A3502" w:rsidP="009D0C15">
      <w:pPr>
        <w:suppressAutoHyphens/>
        <w:spacing w:after="360" w:line="240" w:lineRule="auto"/>
        <w:ind w:left="720"/>
        <w:rPr>
          <w:rFonts w:ascii="Calibri" w:hAnsi="Calibri" w:cs="Calibri"/>
          <w:b/>
          <w:bCs/>
        </w:rPr>
      </w:pPr>
      <w:r w:rsidRPr="00000AAB">
        <w:rPr>
          <w:rFonts w:ascii="Calibri" w:hAnsi="Calibri" w:cs="Calibri"/>
          <w:b/>
          <w:bCs/>
        </w:rPr>
        <w:t>If a user were to enter a password and/or username wrong more than four/five times, the system should lock the user out and a notification should be sent to the IT Admin</w:t>
      </w:r>
      <w:r w:rsidR="00B37E14" w:rsidRPr="00000AAB">
        <w:rPr>
          <w:rFonts w:ascii="Calibri" w:hAnsi="Calibri" w:cs="Calibri"/>
          <w:b/>
          <w:bCs/>
        </w:rPr>
        <w:t xml:space="preserve"> for further steps at resolving the issue, preventing a brute force attack from happening. </w:t>
      </w:r>
    </w:p>
    <w:p w14:paraId="61D8E8F6" w14:textId="4C2CE5B7" w:rsidR="00B37E14" w:rsidRPr="00000AAB" w:rsidRDefault="00E83F8E" w:rsidP="009D0C15">
      <w:pPr>
        <w:suppressAutoHyphens/>
        <w:spacing w:after="360" w:line="240" w:lineRule="auto"/>
        <w:ind w:left="720"/>
        <w:rPr>
          <w:rFonts w:ascii="Calibri" w:hAnsi="Calibri" w:cs="Calibri"/>
          <w:b/>
          <w:bCs/>
        </w:rPr>
      </w:pPr>
      <w:r w:rsidRPr="00000AAB">
        <w:rPr>
          <w:rFonts w:ascii="Calibri" w:hAnsi="Calibri" w:cs="Calibri"/>
          <w:b/>
          <w:bCs/>
        </w:rPr>
        <w:t xml:space="preserve">If the lockout occurs, the user can enter secondary email or phone number to receive a </w:t>
      </w:r>
      <w:proofErr w:type="gramStart"/>
      <w:r w:rsidRPr="00000AAB">
        <w:rPr>
          <w:rFonts w:ascii="Calibri" w:hAnsi="Calibri" w:cs="Calibri"/>
          <w:b/>
          <w:bCs/>
        </w:rPr>
        <w:t>one time</w:t>
      </w:r>
      <w:proofErr w:type="gramEnd"/>
      <w:r w:rsidRPr="00000AAB">
        <w:rPr>
          <w:rFonts w:ascii="Calibri" w:hAnsi="Calibri" w:cs="Calibri"/>
          <w:b/>
          <w:bCs/>
        </w:rPr>
        <w:t xml:space="preserve"> password for re-entry as well as a verification from the IT Admin. If the user </w:t>
      </w:r>
      <w:proofErr w:type="gramStart"/>
      <w:r w:rsidRPr="00000AAB">
        <w:rPr>
          <w:rFonts w:ascii="Calibri" w:hAnsi="Calibri" w:cs="Calibri"/>
          <w:b/>
          <w:bCs/>
        </w:rPr>
        <w:t>have</w:t>
      </w:r>
      <w:proofErr w:type="gramEnd"/>
      <w:r w:rsidRPr="00000AAB">
        <w:rPr>
          <w:rFonts w:ascii="Calibri" w:hAnsi="Calibri" w:cs="Calibri"/>
          <w:b/>
          <w:bCs/>
        </w:rPr>
        <w:t xml:space="preserve"> forgotten the password AND hasn’t hit the limit for </w:t>
      </w:r>
      <w:r w:rsidR="001C422B" w:rsidRPr="00000AAB">
        <w:rPr>
          <w:rFonts w:ascii="Calibri" w:hAnsi="Calibri" w:cs="Calibri"/>
          <w:b/>
          <w:bCs/>
        </w:rPr>
        <w:t>lock out, they can use the forward password or username the same was as listed above without the verification from the IT Admin. Though the report will still be sent to the Admin.</w:t>
      </w: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06509D96" w:rsidR="001F5855" w:rsidRDefault="001F5855" w:rsidP="00C831EB">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1C02827" w14:textId="17E2E2A1" w:rsidR="00F13CDD" w:rsidRPr="00000AAB" w:rsidRDefault="0089746C"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The system shall validate</w:t>
      </w:r>
      <w:r w:rsidR="00C831EB" w:rsidRPr="00000AAB">
        <w:rPr>
          <w:rFonts w:ascii="Calibri" w:eastAsia="Calibri" w:hAnsi="Calibri" w:cs="Calibri"/>
          <w:b/>
          <w:bCs/>
          <w:color w:val="000000"/>
        </w:rPr>
        <w:t xml:space="preserve"> of user </w:t>
      </w:r>
      <w:r w:rsidR="00F13CDD" w:rsidRPr="00000AAB">
        <w:rPr>
          <w:rFonts w:ascii="Calibri" w:eastAsia="Calibri" w:hAnsi="Calibri" w:cs="Calibri"/>
          <w:b/>
          <w:bCs/>
          <w:color w:val="000000"/>
        </w:rPr>
        <w:t>credentials when logging into the system.</w:t>
      </w:r>
    </w:p>
    <w:p w14:paraId="544EA90D" w14:textId="552E1CAF" w:rsidR="00F13CDD" w:rsidRPr="00000AAB" w:rsidRDefault="00F13CDD"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 xml:space="preserve">The </w:t>
      </w:r>
      <w:r w:rsidR="0089746C" w:rsidRPr="00000AAB">
        <w:rPr>
          <w:rFonts w:ascii="Calibri" w:eastAsia="Calibri" w:hAnsi="Calibri" w:cs="Calibri"/>
          <w:b/>
          <w:bCs/>
          <w:color w:val="000000"/>
        </w:rPr>
        <w:t>system will</w:t>
      </w:r>
      <w:r w:rsidRPr="00000AAB">
        <w:rPr>
          <w:rFonts w:ascii="Calibri" w:eastAsia="Calibri" w:hAnsi="Calibri" w:cs="Calibri"/>
          <w:b/>
          <w:bCs/>
          <w:color w:val="000000"/>
        </w:rPr>
        <w:t xml:space="preserve"> book reservations </w:t>
      </w:r>
      <w:r w:rsidR="0089746C" w:rsidRPr="00000AAB">
        <w:rPr>
          <w:rFonts w:ascii="Calibri" w:eastAsia="Calibri" w:hAnsi="Calibri" w:cs="Calibri"/>
          <w:b/>
          <w:bCs/>
          <w:color w:val="000000"/>
        </w:rPr>
        <w:t>set by</w:t>
      </w:r>
      <w:r w:rsidRPr="00000AAB">
        <w:rPr>
          <w:rFonts w:ascii="Calibri" w:eastAsia="Calibri" w:hAnsi="Calibri" w:cs="Calibri"/>
          <w:b/>
          <w:bCs/>
          <w:color w:val="000000"/>
        </w:rPr>
        <w:t xml:space="preserve"> the users and to have them stored in memory.</w:t>
      </w:r>
    </w:p>
    <w:p w14:paraId="5C8F9C12" w14:textId="5F56C5E6" w:rsidR="00F13CDD" w:rsidRPr="00000AAB" w:rsidRDefault="0089746C"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 xml:space="preserve">The system shall take the changes made by users </w:t>
      </w:r>
      <w:r w:rsidR="00C82FAC" w:rsidRPr="00000AAB">
        <w:rPr>
          <w:rFonts w:ascii="Calibri" w:eastAsia="Calibri" w:hAnsi="Calibri" w:cs="Calibri"/>
          <w:b/>
          <w:bCs/>
          <w:color w:val="000000"/>
        </w:rPr>
        <w:t>to their personal information.</w:t>
      </w:r>
    </w:p>
    <w:p w14:paraId="689EBA72" w14:textId="331B9D15" w:rsidR="00C82FAC" w:rsidRPr="00000AAB" w:rsidRDefault="007C2B75"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The system shall show the driver and student who are paired for lessons.</w:t>
      </w:r>
    </w:p>
    <w:p w14:paraId="765CD564" w14:textId="2A2FA459" w:rsidR="007C2B75" w:rsidRPr="00000AAB" w:rsidRDefault="00A15939"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 xml:space="preserve">The system shall show practice exam information and </w:t>
      </w:r>
      <w:proofErr w:type="gramStart"/>
      <w:r w:rsidRPr="00000AAB">
        <w:rPr>
          <w:rFonts w:ascii="Calibri" w:eastAsia="Calibri" w:hAnsi="Calibri" w:cs="Calibri"/>
          <w:b/>
          <w:bCs/>
          <w:color w:val="000000"/>
        </w:rPr>
        <w:t>have the ability to</w:t>
      </w:r>
      <w:proofErr w:type="gramEnd"/>
      <w:r w:rsidRPr="00000AAB">
        <w:rPr>
          <w:rFonts w:ascii="Calibri" w:eastAsia="Calibri" w:hAnsi="Calibri" w:cs="Calibri"/>
          <w:b/>
          <w:bCs/>
          <w:color w:val="000000"/>
        </w:rPr>
        <w:t xml:space="preserve"> print.</w:t>
      </w:r>
    </w:p>
    <w:p w14:paraId="7A95074C" w14:textId="6EC42667" w:rsidR="00A15939" w:rsidRPr="00000AAB" w:rsidRDefault="00A15939"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 xml:space="preserve">The system shall show the choice of the three driving packages offered. </w:t>
      </w:r>
    </w:p>
    <w:p w14:paraId="4F140DBB" w14:textId="6D0A08CE" w:rsidR="00A15939" w:rsidRPr="00000AAB" w:rsidRDefault="00475961"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The system shall be kept up to date with the DMV</w:t>
      </w:r>
    </w:p>
    <w:p w14:paraId="76122825" w14:textId="2570CDB3" w:rsidR="00475961" w:rsidRPr="00000AAB" w:rsidRDefault="00475961"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The system shall run as expected, fast, smoothly, and most importantly, efficiently.</w:t>
      </w:r>
    </w:p>
    <w:p w14:paraId="76D3C353" w14:textId="5B581490" w:rsidR="00475961" w:rsidRPr="00000AAB" w:rsidRDefault="00475961" w:rsidP="00F13CDD">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 xml:space="preserve">The system shall </w:t>
      </w:r>
      <w:r w:rsidR="00414D08" w:rsidRPr="00000AAB">
        <w:rPr>
          <w:rFonts w:ascii="Calibri" w:eastAsia="Calibri" w:hAnsi="Calibri" w:cs="Calibri"/>
          <w:b/>
          <w:bCs/>
          <w:color w:val="000000"/>
        </w:rPr>
        <w:t>retain privacies, including allowing proper access to users and Admin.</w:t>
      </w:r>
    </w:p>
    <w:p w14:paraId="3EFC6685" w14:textId="77777777" w:rsidR="00414D08" w:rsidRPr="004D28C8" w:rsidRDefault="00414D08" w:rsidP="00F13CDD">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lastRenderedPageBreak/>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38B5733F" w:rsidR="001F5855" w:rsidRDefault="001F5855" w:rsidP="00414D08">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BA45259" w14:textId="49B0CEE7" w:rsidR="00414D08" w:rsidRPr="00000AAB" w:rsidRDefault="00BD483E" w:rsidP="00414D08">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Within the user interface, the user can make/cancel</w:t>
      </w:r>
      <w:r w:rsidR="005369DD" w:rsidRPr="00000AAB">
        <w:rPr>
          <w:rFonts w:ascii="Calibri" w:eastAsia="Calibri" w:hAnsi="Calibri" w:cs="Calibri"/>
          <w:b/>
          <w:bCs/>
          <w:color w:val="000000"/>
        </w:rPr>
        <w:t xml:space="preserve"> and/or modify appointments. They may also choice between one of the three packages presently offered (Possibly more to come). </w:t>
      </w:r>
    </w:p>
    <w:p w14:paraId="1F0AC55B" w14:textId="5888B48C" w:rsidR="005369DD" w:rsidRPr="00000AAB" w:rsidRDefault="005369DD" w:rsidP="00414D08">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 xml:space="preserve">The system should allow employees of </w:t>
      </w:r>
      <w:proofErr w:type="spellStart"/>
      <w:r w:rsidRPr="00000AAB">
        <w:rPr>
          <w:rFonts w:ascii="Calibri" w:eastAsia="Calibri" w:hAnsi="Calibri" w:cs="Calibri"/>
          <w:b/>
          <w:bCs/>
          <w:color w:val="000000"/>
        </w:rPr>
        <w:t>DriverPass</w:t>
      </w:r>
      <w:proofErr w:type="spellEnd"/>
      <w:r w:rsidRPr="00000AAB">
        <w:rPr>
          <w:rFonts w:ascii="Calibri" w:eastAsia="Calibri" w:hAnsi="Calibri" w:cs="Calibri"/>
          <w:b/>
          <w:bCs/>
          <w:color w:val="000000"/>
        </w:rPr>
        <w:t xml:space="preserve"> to go and </w:t>
      </w:r>
      <w:proofErr w:type="gramStart"/>
      <w:r w:rsidRPr="00000AAB">
        <w:rPr>
          <w:rFonts w:ascii="Calibri" w:eastAsia="Calibri" w:hAnsi="Calibri" w:cs="Calibri"/>
          <w:b/>
          <w:bCs/>
          <w:color w:val="000000"/>
        </w:rPr>
        <w:t>an</w:t>
      </w:r>
      <w:proofErr w:type="gramEnd"/>
      <w:r w:rsidRPr="00000AAB">
        <w:rPr>
          <w:rFonts w:ascii="Calibri" w:eastAsia="Calibri" w:hAnsi="Calibri" w:cs="Calibri"/>
          <w:b/>
          <w:bCs/>
          <w:color w:val="000000"/>
        </w:rPr>
        <w:t xml:space="preserve"> make necessary chang</w:t>
      </w:r>
      <w:r w:rsidR="0034473D" w:rsidRPr="00000AAB">
        <w:rPr>
          <w:rFonts w:ascii="Calibri" w:eastAsia="Calibri" w:hAnsi="Calibri" w:cs="Calibri"/>
          <w:b/>
          <w:bCs/>
          <w:color w:val="000000"/>
        </w:rPr>
        <w:t>es, look at student driver information, see schedule, etc.</w:t>
      </w:r>
    </w:p>
    <w:p w14:paraId="387658F3" w14:textId="55AAF84E" w:rsidR="0034473D" w:rsidRPr="00000AAB" w:rsidRDefault="0034473D" w:rsidP="00414D08">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The application should be usable on a pc or mac, but it should also run smoothly on a mobile device</w:t>
      </w:r>
      <w:r w:rsidR="00C6397A" w:rsidRPr="00000AAB">
        <w:rPr>
          <w:rFonts w:ascii="Calibri" w:eastAsia="Calibri" w:hAnsi="Calibri" w:cs="Calibri"/>
          <w:b/>
          <w:bCs/>
          <w:color w:val="000000"/>
        </w:rPr>
        <w:t>/tablet.</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094B49A9" w:rsidR="001F5855" w:rsidRDefault="00C6397A" w:rsidP="00C6397A">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
      </w:r>
    </w:p>
    <w:p w14:paraId="773C80A7" w14:textId="2CFFD8F3" w:rsidR="00C6397A" w:rsidRPr="00000AAB" w:rsidRDefault="00C6397A" w:rsidP="00C6397A">
      <w:pPr>
        <w:pBdr>
          <w:top w:val="nil"/>
          <w:left w:val="nil"/>
          <w:bottom w:val="nil"/>
          <w:right w:val="nil"/>
          <w:between w:val="nil"/>
        </w:pBdr>
        <w:suppressAutoHyphens/>
        <w:spacing w:after="0" w:line="240" w:lineRule="auto"/>
        <w:rPr>
          <w:rFonts w:ascii="Calibri" w:eastAsia="Calibri" w:hAnsi="Calibri" w:cs="Calibri"/>
          <w:b/>
          <w:bCs/>
          <w:color w:val="000000"/>
        </w:rPr>
      </w:pPr>
      <w:r>
        <w:rPr>
          <w:rFonts w:ascii="Calibri" w:eastAsia="Calibri" w:hAnsi="Calibri" w:cs="Calibri"/>
          <w:color w:val="000000"/>
        </w:rPr>
        <w:tab/>
      </w:r>
      <w:r w:rsidR="002A7E32" w:rsidRPr="00000AAB">
        <w:rPr>
          <w:rFonts w:ascii="Calibri" w:eastAsia="Calibri" w:hAnsi="Calibri" w:cs="Calibri"/>
          <w:b/>
          <w:bCs/>
          <w:color w:val="000000"/>
        </w:rPr>
        <w:t>Different languages offered</w:t>
      </w:r>
    </w:p>
    <w:p w14:paraId="29ACF07D" w14:textId="6A92B344" w:rsidR="002A7E32" w:rsidRPr="00000AAB" w:rsidRDefault="002A7E32" w:rsidP="00C6397A">
      <w:pPr>
        <w:pBdr>
          <w:top w:val="nil"/>
          <w:left w:val="nil"/>
          <w:bottom w:val="nil"/>
          <w:right w:val="nil"/>
          <w:between w:val="nil"/>
        </w:pBdr>
        <w:suppressAutoHyphens/>
        <w:spacing w:after="0" w:line="240" w:lineRule="auto"/>
        <w:rPr>
          <w:rFonts w:ascii="Calibri" w:eastAsia="Calibri" w:hAnsi="Calibri" w:cs="Calibri"/>
          <w:b/>
          <w:bCs/>
          <w:color w:val="000000"/>
        </w:rPr>
      </w:pPr>
      <w:r w:rsidRPr="00000AAB">
        <w:rPr>
          <w:rFonts w:ascii="Calibri" w:eastAsia="Calibri" w:hAnsi="Calibri" w:cs="Calibri"/>
          <w:b/>
          <w:bCs/>
          <w:color w:val="000000"/>
        </w:rPr>
        <w:tab/>
      </w:r>
    </w:p>
    <w:p w14:paraId="676E665D" w14:textId="6A054CF9" w:rsidR="002A7E32" w:rsidRPr="00000AAB" w:rsidRDefault="002A7E32" w:rsidP="00C6397A">
      <w:pPr>
        <w:pBdr>
          <w:top w:val="nil"/>
          <w:left w:val="nil"/>
          <w:bottom w:val="nil"/>
          <w:right w:val="nil"/>
          <w:between w:val="nil"/>
        </w:pBdr>
        <w:suppressAutoHyphens/>
        <w:spacing w:after="0" w:line="240" w:lineRule="auto"/>
        <w:rPr>
          <w:rFonts w:ascii="Calibri" w:eastAsia="Calibri" w:hAnsi="Calibri" w:cs="Calibri"/>
          <w:b/>
          <w:bCs/>
          <w:color w:val="000000"/>
        </w:rPr>
      </w:pPr>
      <w:r w:rsidRPr="00000AAB">
        <w:rPr>
          <w:rFonts w:ascii="Calibri" w:eastAsia="Calibri" w:hAnsi="Calibri" w:cs="Calibri"/>
          <w:b/>
          <w:bCs/>
          <w:color w:val="000000"/>
        </w:rPr>
        <w:tab/>
      </w:r>
      <w:r w:rsidR="007D79B2" w:rsidRPr="00000AAB">
        <w:rPr>
          <w:rFonts w:ascii="Calibri" w:eastAsia="Calibri" w:hAnsi="Calibri" w:cs="Calibri"/>
          <w:b/>
          <w:bCs/>
          <w:color w:val="000000"/>
        </w:rPr>
        <w:t>The app is easy to navigate</w:t>
      </w:r>
    </w:p>
    <w:p w14:paraId="4F4164B0" w14:textId="1AC08DA1" w:rsidR="007D79B2" w:rsidRPr="00000AAB" w:rsidRDefault="007D79B2" w:rsidP="00C6397A">
      <w:pPr>
        <w:pBdr>
          <w:top w:val="nil"/>
          <w:left w:val="nil"/>
          <w:bottom w:val="nil"/>
          <w:right w:val="nil"/>
          <w:between w:val="nil"/>
        </w:pBdr>
        <w:suppressAutoHyphens/>
        <w:spacing w:after="0" w:line="240" w:lineRule="auto"/>
        <w:rPr>
          <w:rFonts w:ascii="Calibri" w:eastAsia="Calibri" w:hAnsi="Calibri" w:cs="Calibri"/>
          <w:b/>
          <w:bCs/>
          <w:color w:val="000000"/>
        </w:rPr>
      </w:pPr>
      <w:r w:rsidRPr="00000AAB">
        <w:rPr>
          <w:rFonts w:ascii="Calibri" w:eastAsia="Calibri" w:hAnsi="Calibri" w:cs="Calibri"/>
          <w:b/>
          <w:bCs/>
          <w:color w:val="000000"/>
        </w:rPr>
        <w:tab/>
      </w:r>
    </w:p>
    <w:p w14:paraId="4D9BF557" w14:textId="3FB83E5F" w:rsidR="007D79B2" w:rsidRPr="00000AAB" w:rsidRDefault="007D79B2" w:rsidP="00C6397A">
      <w:pPr>
        <w:pBdr>
          <w:top w:val="nil"/>
          <w:left w:val="nil"/>
          <w:bottom w:val="nil"/>
          <w:right w:val="nil"/>
          <w:between w:val="nil"/>
        </w:pBdr>
        <w:suppressAutoHyphens/>
        <w:spacing w:after="0" w:line="240" w:lineRule="auto"/>
        <w:rPr>
          <w:rFonts w:ascii="Calibri" w:eastAsia="Calibri" w:hAnsi="Calibri" w:cs="Calibri"/>
          <w:b/>
          <w:bCs/>
          <w:color w:val="000000"/>
        </w:rPr>
      </w:pPr>
      <w:r w:rsidRPr="00000AAB">
        <w:rPr>
          <w:rFonts w:ascii="Calibri" w:eastAsia="Calibri" w:hAnsi="Calibri" w:cs="Calibri"/>
          <w:b/>
          <w:bCs/>
          <w:color w:val="000000"/>
        </w:rPr>
        <w:tab/>
        <w:t>That we have the budget to create all the ideas presented in the meeting.</w:t>
      </w:r>
    </w:p>
    <w:p w14:paraId="4A646631" w14:textId="77777777" w:rsidR="007D79B2" w:rsidRPr="00000AAB" w:rsidRDefault="007D79B2" w:rsidP="00C6397A">
      <w:pPr>
        <w:pBdr>
          <w:top w:val="nil"/>
          <w:left w:val="nil"/>
          <w:bottom w:val="nil"/>
          <w:right w:val="nil"/>
          <w:between w:val="nil"/>
        </w:pBdr>
        <w:suppressAutoHyphens/>
        <w:spacing w:after="0" w:line="240" w:lineRule="auto"/>
        <w:rPr>
          <w:rFonts w:ascii="Calibri" w:eastAsia="Calibri" w:hAnsi="Calibri" w:cs="Calibri"/>
          <w:b/>
          <w:bCs/>
          <w:color w:val="000000"/>
        </w:rPr>
      </w:pPr>
    </w:p>
    <w:p w14:paraId="143678FE" w14:textId="76A13391" w:rsidR="007D79B2" w:rsidRPr="00000AAB" w:rsidRDefault="007D79B2" w:rsidP="00C6397A">
      <w:pPr>
        <w:pBdr>
          <w:top w:val="nil"/>
          <w:left w:val="nil"/>
          <w:bottom w:val="nil"/>
          <w:right w:val="nil"/>
          <w:between w:val="nil"/>
        </w:pBdr>
        <w:suppressAutoHyphens/>
        <w:spacing w:after="0" w:line="240" w:lineRule="auto"/>
        <w:rPr>
          <w:rFonts w:ascii="Calibri" w:eastAsia="Calibri" w:hAnsi="Calibri" w:cs="Calibri"/>
          <w:b/>
          <w:bCs/>
          <w:color w:val="000000"/>
        </w:rPr>
      </w:pPr>
      <w:r w:rsidRPr="00000AAB">
        <w:rPr>
          <w:rFonts w:ascii="Calibri" w:eastAsia="Calibri" w:hAnsi="Calibri" w:cs="Calibri"/>
          <w:b/>
          <w:bCs/>
          <w:color w:val="000000"/>
        </w:rPr>
        <w:tab/>
      </w:r>
      <w:r w:rsidR="00FB7B08" w:rsidRPr="00000AAB">
        <w:rPr>
          <w:rFonts w:ascii="Calibri" w:eastAsia="Calibri" w:hAnsi="Calibri" w:cs="Calibri"/>
          <w:b/>
          <w:bCs/>
          <w:color w:val="000000"/>
        </w:rPr>
        <w:t>Options for those with visual impairments, such as colorblindness and so on.</w:t>
      </w:r>
    </w:p>
    <w:p w14:paraId="31496E8B" w14:textId="70637048" w:rsidR="00A128C2" w:rsidRPr="00000AAB" w:rsidRDefault="00A128C2" w:rsidP="00C6397A">
      <w:pPr>
        <w:pBdr>
          <w:top w:val="nil"/>
          <w:left w:val="nil"/>
          <w:bottom w:val="nil"/>
          <w:right w:val="nil"/>
          <w:between w:val="nil"/>
        </w:pBdr>
        <w:suppressAutoHyphens/>
        <w:spacing w:after="0" w:line="240" w:lineRule="auto"/>
        <w:rPr>
          <w:rFonts w:ascii="Calibri" w:eastAsia="Calibri" w:hAnsi="Calibri" w:cs="Calibri"/>
          <w:b/>
          <w:bCs/>
          <w:color w:val="000000"/>
        </w:rPr>
      </w:pPr>
    </w:p>
    <w:p w14:paraId="3321C5B9" w14:textId="631F7539" w:rsidR="00A128C2" w:rsidRPr="00000AAB" w:rsidRDefault="00A128C2" w:rsidP="00C6397A">
      <w:pPr>
        <w:pBdr>
          <w:top w:val="nil"/>
          <w:left w:val="nil"/>
          <w:bottom w:val="nil"/>
          <w:right w:val="nil"/>
          <w:between w:val="nil"/>
        </w:pBdr>
        <w:suppressAutoHyphens/>
        <w:spacing w:after="0" w:line="240" w:lineRule="auto"/>
        <w:rPr>
          <w:rFonts w:ascii="Calibri" w:eastAsia="Calibri" w:hAnsi="Calibri" w:cs="Calibri"/>
          <w:b/>
          <w:bCs/>
          <w:color w:val="000000"/>
        </w:rPr>
      </w:pPr>
      <w:r w:rsidRPr="00000AAB">
        <w:rPr>
          <w:rFonts w:ascii="Calibri" w:eastAsia="Calibri" w:hAnsi="Calibri" w:cs="Calibri"/>
          <w:b/>
          <w:bCs/>
          <w:color w:val="000000"/>
        </w:rPr>
        <w:tab/>
        <w:t>And lastly that our company has access and the ability to use the required technology.</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1DF722C4" w:rsidR="001F5855" w:rsidRDefault="001F5855" w:rsidP="00A128C2">
      <w:pPr>
        <w:pBdr>
          <w:top w:val="nil"/>
          <w:left w:val="nil"/>
          <w:bottom w:val="nil"/>
          <w:right w:val="nil"/>
          <w:between w:val="nil"/>
        </w:pBdr>
        <w:suppressAutoHyphens/>
        <w:spacing w:after="0" w:line="240" w:lineRule="auto"/>
        <w:rPr>
          <w:rFonts w:ascii="Calibri" w:eastAsia="Calibri" w:hAnsi="Calibri" w:cs="Calibri"/>
          <w:color w:val="000000"/>
        </w:rPr>
      </w:pPr>
    </w:p>
    <w:p w14:paraId="0AB165C2" w14:textId="4FB735BC" w:rsidR="00A128C2" w:rsidRPr="00000AAB" w:rsidRDefault="000F0B21" w:rsidP="000F0B21">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Again, as stated above, we were not presented with a budget and therefore do not know the limitations of it might constrict us with.</w:t>
      </w:r>
    </w:p>
    <w:p w14:paraId="7407B92F" w14:textId="77777777" w:rsidR="000F0B21" w:rsidRPr="00000AAB" w:rsidRDefault="000F0B21" w:rsidP="000F0B21">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40954AE2" w14:textId="449E58F7" w:rsidR="000F0B21" w:rsidRPr="00000AAB" w:rsidRDefault="00613C7E" w:rsidP="000F0B21">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About a five month turn-around time for development and deployment.</w:t>
      </w:r>
    </w:p>
    <w:p w14:paraId="5275D26B" w14:textId="77777777" w:rsidR="00613C7E" w:rsidRPr="00000AAB" w:rsidRDefault="00613C7E" w:rsidP="000F0B21">
      <w:pPr>
        <w:pBdr>
          <w:top w:val="nil"/>
          <w:left w:val="nil"/>
          <w:bottom w:val="nil"/>
          <w:right w:val="nil"/>
          <w:between w:val="nil"/>
        </w:pBdr>
        <w:suppressAutoHyphens/>
        <w:spacing w:after="0" w:line="240" w:lineRule="auto"/>
        <w:ind w:left="720"/>
        <w:rPr>
          <w:rFonts w:ascii="Calibri" w:eastAsia="Calibri" w:hAnsi="Calibri" w:cs="Calibri"/>
          <w:b/>
          <w:bCs/>
          <w:color w:val="000000"/>
        </w:rPr>
      </w:pPr>
    </w:p>
    <w:p w14:paraId="263F997B" w14:textId="637D82E9" w:rsidR="00613C7E" w:rsidRPr="00000AAB" w:rsidRDefault="006B734C" w:rsidP="000F0B21">
      <w:pPr>
        <w:pBdr>
          <w:top w:val="nil"/>
          <w:left w:val="nil"/>
          <w:bottom w:val="nil"/>
          <w:right w:val="nil"/>
          <w:between w:val="nil"/>
        </w:pBdr>
        <w:suppressAutoHyphens/>
        <w:spacing w:after="0" w:line="240" w:lineRule="auto"/>
        <w:ind w:left="720"/>
        <w:rPr>
          <w:rFonts w:ascii="Calibri" w:eastAsia="Calibri" w:hAnsi="Calibri" w:cs="Calibri"/>
          <w:b/>
          <w:bCs/>
          <w:color w:val="000000"/>
        </w:rPr>
      </w:pPr>
      <w:r w:rsidRPr="00000AAB">
        <w:rPr>
          <w:rFonts w:ascii="Calibri" w:eastAsia="Calibri" w:hAnsi="Calibri" w:cs="Calibri"/>
          <w:b/>
          <w:bCs/>
          <w:color w:val="000000"/>
        </w:rPr>
        <w:t xml:space="preserve">A small development </w:t>
      </w:r>
      <w:proofErr w:type="gramStart"/>
      <w:r w:rsidRPr="00000AAB">
        <w:rPr>
          <w:rFonts w:ascii="Calibri" w:eastAsia="Calibri" w:hAnsi="Calibri" w:cs="Calibri"/>
          <w:b/>
          <w:bCs/>
          <w:color w:val="000000"/>
        </w:rPr>
        <w:t>team</w:t>
      </w:r>
      <w:proofErr w:type="gramEnd"/>
      <w:r w:rsidRPr="00000AAB">
        <w:rPr>
          <w:rFonts w:ascii="Calibri" w:eastAsia="Calibri" w:hAnsi="Calibri" w:cs="Calibri"/>
          <w:b/>
          <w:bCs/>
          <w:color w:val="000000"/>
        </w:rPr>
        <w:t>.</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578F8C70" w14:textId="4BEE15E2" w:rsidR="00927DCE" w:rsidRPr="0073026F" w:rsidRDefault="00CD7E62" w:rsidP="00C924BA">
      <w:pPr>
        <w:suppressAutoHyphens/>
        <w:spacing w:after="0" w:line="240" w:lineRule="auto"/>
        <w:rPr>
          <w:rFonts w:ascii="Calibri" w:hAnsi="Calibri" w:cs="Calibri"/>
        </w:rPr>
      </w:pPr>
      <w:r>
        <w:rPr>
          <w:rFonts w:ascii="Calibri" w:eastAsia="Calibri" w:hAnsi="Calibri" w:cs="Calibri"/>
          <w:noProof/>
          <w:color w:val="000000"/>
        </w:rPr>
        <w:lastRenderedPageBreak/>
        <mc:AlternateContent>
          <mc:Choice Requires="wps">
            <w:drawing>
              <wp:anchor distT="0" distB="0" distL="114300" distR="114300" simplePos="0" relativeHeight="251659264" behindDoc="0" locked="0" layoutInCell="1" allowOverlap="1" wp14:anchorId="07CA6B27" wp14:editId="7B00DA3F">
                <wp:simplePos x="0" y="0"/>
                <wp:positionH relativeFrom="column">
                  <wp:posOffset>222250</wp:posOffset>
                </wp:positionH>
                <wp:positionV relativeFrom="paragraph">
                  <wp:posOffset>222250</wp:posOffset>
                </wp:positionV>
                <wp:extent cx="749300" cy="247650"/>
                <wp:effectExtent l="0" t="0" r="12700" b="19050"/>
                <wp:wrapNone/>
                <wp:docPr id="3" name="Text Box 3"/>
                <wp:cNvGraphicFramePr/>
                <a:graphic xmlns:a="http://schemas.openxmlformats.org/drawingml/2006/main">
                  <a:graphicData uri="http://schemas.microsoft.com/office/word/2010/wordprocessingShape">
                    <wps:wsp>
                      <wps:cNvSpPr txBox="1"/>
                      <wps:spPr>
                        <a:xfrm>
                          <a:off x="0" y="0"/>
                          <a:ext cx="749300" cy="247650"/>
                        </a:xfrm>
                        <a:prstGeom prst="rect">
                          <a:avLst/>
                        </a:prstGeom>
                        <a:solidFill>
                          <a:schemeClr val="lt1"/>
                        </a:solidFill>
                        <a:ln w="6350">
                          <a:solidFill>
                            <a:prstClr val="black"/>
                          </a:solidFill>
                        </a:ln>
                      </wps:spPr>
                      <wps:txbx>
                        <w:txbxContent>
                          <w:p w14:paraId="5F9C511E" w14:textId="3B7410A6" w:rsidR="00CD7E62" w:rsidRPr="00CD7E62" w:rsidRDefault="00CD7E62">
                            <w:pPr>
                              <w:rPr>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D7E62">
                              <w:rPr>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p>
                          <w:p w14:paraId="1281CEA6" w14:textId="77777777" w:rsidR="00CD7E62" w:rsidRDefault="00CD7E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CA6B27" id="_x0000_t202" coordsize="21600,21600" o:spt="202" path="m,l,21600r21600,l21600,xe">
                <v:stroke joinstyle="miter"/>
                <v:path gradientshapeok="t" o:connecttype="rect"/>
              </v:shapetype>
              <v:shape id="Text Box 3" o:spid="_x0000_s1026" type="#_x0000_t202" style="position:absolute;margin-left:17.5pt;margin-top:17.5pt;width:59pt;height:1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" fillcolor="white [3201]" strokeweight=".5pt">
                <v:textbox>
                  <w:txbxContent>
                    <w:p w14:paraId="5F9C511E" w14:textId="3B7410A6" w:rsidR="00CD7E62" w:rsidRPr="00CD7E62" w:rsidRDefault="00CD7E62">
                      <w:pPr>
                        <w:rPr>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D7E62">
                        <w:rPr>
                          <w:b/>
                          <w:bCs/>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bjectives</w:t>
                      </w:r>
                    </w:p>
                    <w:p w14:paraId="1281CEA6" w14:textId="77777777" w:rsidR="00CD7E62" w:rsidRDefault="00CD7E62"/>
                  </w:txbxContent>
                </v:textbox>
              </v:shape>
            </w:pict>
          </mc:Fallback>
        </mc:AlternateContent>
      </w:r>
      <w:r w:rsidR="00651358" w:rsidRPr="00651358">
        <w:rPr>
          <w:rFonts w:ascii="Calibri" w:eastAsia="Calibri" w:hAnsi="Calibri" w:cs="Calibri"/>
          <w:noProof/>
          <w:color w:val="000000"/>
        </w:rPr>
        <w:drawing>
          <wp:inline distT="0" distB="0" distL="0" distR="0" wp14:anchorId="5B0A1C98" wp14:editId="07F2335E">
            <wp:extent cx="5943600" cy="4370070"/>
            <wp:effectExtent l="0" t="0" r="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8"/>
                    <a:stretch>
                      <a:fillRect/>
                    </a:stretch>
                  </pic:blipFill>
                  <pic:spPr>
                    <a:xfrm>
                      <a:off x="0" y="0"/>
                      <a:ext cx="5943600" cy="4370070"/>
                    </a:xfrm>
                    <a:prstGeom prst="rect">
                      <a:avLst/>
                    </a:prstGeom>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4FD26" w14:textId="77777777" w:rsidR="0014411C" w:rsidRDefault="0014411C">
      <w:pPr>
        <w:spacing w:after="0" w:line="240" w:lineRule="auto"/>
      </w:pPr>
      <w:r>
        <w:separator/>
      </w:r>
    </w:p>
  </w:endnote>
  <w:endnote w:type="continuationSeparator" w:id="0">
    <w:p w14:paraId="3B931424" w14:textId="77777777" w:rsidR="0014411C" w:rsidRDefault="00144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A9EEA" w14:textId="77777777" w:rsidR="0014411C" w:rsidRDefault="0014411C">
      <w:pPr>
        <w:spacing w:after="0" w:line="240" w:lineRule="auto"/>
      </w:pPr>
      <w:r>
        <w:separator/>
      </w:r>
    </w:p>
  </w:footnote>
  <w:footnote w:type="continuationSeparator" w:id="0">
    <w:p w14:paraId="6DC1F793" w14:textId="77777777" w:rsidR="0014411C" w:rsidRDefault="001441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31541"/>
    <w:multiLevelType w:val="hybridMultilevel"/>
    <w:tmpl w:val="DF22DC00"/>
    <w:lvl w:ilvl="0" w:tplc="FC3E7B3A">
      <w:start w:val="1"/>
      <w:numFmt w:val="decimal"/>
      <w:lvlText w:val="%1."/>
      <w:lvlJc w:val="left"/>
      <w:pPr>
        <w:ind w:left="1080" w:hanging="360"/>
      </w:pPr>
      <w:rPr>
        <w:rFonts w:eastAsiaTheme="minorHAnsi" w:hint="default"/>
        <w:b/>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2C4393C"/>
    <w:multiLevelType w:val="hybridMultilevel"/>
    <w:tmpl w:val="9D3A62C6"/>
    <w:lvl w:ilvl="0" w:tplc="584A72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89809964">
    <w:abstractNumId w:val="7"/>
  </w:num>
  <w:num w:numId="2" w16cid:durableId="443615908">
    <w:abstractNumId w:val="3"/>
  </w:num>
  <w:num w:numId="3" w16cid:durableId="777287099">
    <w:abstractNumId w:val="6"/>
  </w:num>
  <w:num w:numId="4" w16cid:durableId="1539780291">
    <w:abstractNumId w:val="2"/>
  </w:num>
  <w:num w:numId="5" w16cid:durableId="758063229">
    <w:abstractNumId w:val="1"/>
  </w:num>
  <w:num w:numId="6" w16cid:durableId="678384739">
    <w:abstractNumId w:val="5"/>
  </w:num>
  <w:num w:numId="7" w16cid:durableId="1688019786">
    <w:abstractNumId w:val="0"/>
  </w:num>
  <w:num w:numId="8" w16cid:durableId="3416616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M7Q0Mza3NDc3MjJT0lEKTi0uzszPAykwrgUAW90GKywAAAA="/>
  </w:docVars>
  <w:rsids>
    <w:rsidRoot w:val="001F5855"/>
    <w:rsid w:val="00000AAB"/>
    <w:rsid w:val="000449F0"/>
    <w:rsid w:val="00087497"/>
    <w:rsid w:val="000A5A7B"/>
    <w:rsid w:val="000B78EB"/>
    <w:rsid w:val="000F0B21"/>
    <w:rsid w:val="0014411C"/>
    <w:rsid w:val="001C0F24"/>
    <w:rsid w:val="001C422B"/>
    <w:rsid w:val="001F3B9F"/>
    <w:rsid w:val="001F44AD"/>
    <w:rsid w:val="001F5855"/>
    <w:rsid w:val="002231F0"/>
    <w:rsid w:val="0027235C"/>
    <w:rsid w:val="002A7E32"/>
    <w:rsid w:val="002B76F9"/>
    <w:rsid w:val="0030584C"/>
    <w:rsid w:val="00335ECA"/>
    <w:rsid w:val="0034473D"/>
    <w:rsid w:val="003B5239"/>
    <w:rsid w:val="003D1119"/>
    <w:rsid w:val="003D299F"/>
    <w:rsid w:val="00414D08"/>
    <w:rsid w:val="00421F46"/>
    <w:rsid w:val="004533D5"/>
    <w:rsid w:val="00455509"/>
    <w:rsid w:val="00475961"/>
    <w:rsid w:val="00476C88"/>
    <w:rsid w:val="004962DE"/>
    <w:rsid w:val="004A24BF"/>
    <w:rsid w:val="004D28C8"/>
    <w:rsid w:val="004F6E35"/>
    <w:rsid w:val="005369DD"/>
    <w:rsid w:val="005406B2"/>
    <w:rsid w:val="005A3502"/>
    <w:rsid w:val="006122C2"/>
    <w:rsid w:val="00613C7E"/>
    <w:rsid w:val="006242EF"/>
    <w:rsid w:val="00651358"/>
    <w:rsid w:val="006B734C"/>
    <w:rsid w:val="006C1AD6"/>
    <w:rsid w:val="006D24CD"/>
    <w:rsid w:val="0073026F"/>
    <w:rsid w:val="00796C75"/>
    <w:rsid w:val="007C2B75"/>
    <w:rsid w:val="007D79B2"/>
    <w:rsid w:val="0087013E"/>
    <w:rsid w:val="0089746C"/>
    <w:rsid w:val="008D0D51"/>
    <w:rsid w:val="008F277B"/>
    <w:rsid w:val="009231F4"/>
    <w:rsid w:val="00927DCE"/>
    <w:rsid w:val="009462E1"/>
    <w:rsid w:val="00973224"/>
    <w:rsid w:val="00982E2E"/>
    <w:rsid w:val="009D0C15"/>
    <w:rsid w:val="00A128C2"/>
    <w:rsid w:val="00A15939"/>
    <w:rsid w:val="00A81BFB"/>
    <w:rsid w:val="00AD5E08"/>
    <w:rsid w:val="00AE38B2"/>
    <w:rsid w:val="00AF78C4"/>
    <w:rsid w:val="00B37E14"/>
    <w:rsid w:val="00B56238"/>
    <w:rsid w:val="00BD483E"/>
    <w:rsid w:val="00BF1AED"/>
    <w:rsid w:val="00C05AA7"/>
    <w:rsid w:val="00C4115E"/>
    <w:rsid w:val="00C52A60"/>
    <w:rsid w:val="00C632E5"/>
    <w:rsid w:val="00C6397A"/>
    <w:rsid w:val="00C82FAC"/>
    <w:rsid w:val="00C831EB"/>
    <w:rsid w:val="00C865DB"/>
    <w:rsid w:val="00C924BA"/>
    <w:rsid w:val="00CD7E62"/>
    <w:rsid w:val="00D050EB"/>
    <w:rsid w:val="00E358DC"/>
    <w:rsid w:val="00E56F6A"/>
    <w:rsid w:val="00E66FB7"/>
    <w:rsid w:val="00E83F8E"/>
    <w:rsid w:val="00F13CDD"/>
    <w:rsid w:val="00F14FFF"/>
    <w:rsid w:val="00F177D0"/>
    <w:rsid w:val="00F356B5"/>
    <w:rsid w:val="00FA27AE"/>
    <w:rsid w:val="00FB7B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6</Pages>
  <Words>1635</Words>
  <Characters>932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0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Dan</cp:lastModifiedBy>
  <cp:revision>5</cp:revision>
  <dcterms:created xsi:type="dcterms:W3CDTF">2022-09-27T14:18:00Z</dcterms:created>
  <dcterms:modified xsi:type="dcterms:W3CDTF">2022-10-13T15:21:00Z</dcterms:modified>
</cp:coreProperties>
</file>